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E92E85" w14:textId="77777777" w:rsidR="001E206A" w:rsidRDefault="001E206A" w:rsidP="001E206A">
      <w:pPr>
        <w:pStyle w:val="Titolo3"/>
        <w:shd w:val="clear" w:color="auto" w:fill="FFFFFF"/>
        <w:ind w:left="0" w:right="0"/>
        <w:rPr>
          <w:rFonts w:ascii="Myriad Pro Light" w:hAnsi="Myriad Pro Light"/>
          <w:b/>
          <w:color w:val="365F91" w:themeColor="accent1" w:themeShade="BF"/>
          <w:sz w:val="36"/>
          <w:szCs w:val="36"/>
          <w:lang w:val="en-GB"/>
        </w:rPr>
      </w:pPr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74C41CB" wp14:editId="7384EA4D">
                <wp:simplePos x="0" y="0"/>
                <wp:positionH relativeFrom="column">
                  <wp:posOffset>-693649</wp:posOffset>
                </wp:positionH>
                <wp:positionV relativeFrom="paragraph">
                  <wp:posOffset>2140167</wp:posOffset>
                </wp:positionV>
                <wp:extent cx="7559040" cy="60960"/>
                <wp:effectExtent l="0" t="0" r="22860" b="15240"/>
                <wp:wrapNone/>
                <wp:docPr id="4" name="Rettango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609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rect w14:anchorId="557CD3F2" id="Rettangolo 4" o:spid="_x0000_s1026" style="position:absolute;margin-left:-54.6pt;margin-top:168.5pt;width:595.2pt;height:4.8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" fillcolor="#4f81bd [3204]" strokecolor="#243f60 [1604]" strokeweight="2pt"/>
            </w:pict>
          </mc:Fallback>
        </mc:AlternateContent>
      </w:r>
      <w:r w:rsidRPr="001E206A">
        <w:rPr>
          <w:rFonts w:ascii="Myriad Pro Light" w:hAnsi="Myriad Pro Light"/>
          <w:b/>
          <w:noProof/>
          <w:color w:val="365F91" w:themeColor="accent1" w:themeShade="BF"/>
          <w:sz w:val="36"/>
          <w:szCs w:val="36"/>
          <w:lang w:eastAsia="it-IT"/>
        </w:rPr>
        <w:drawing>
          <wp:anchor distT="0" distB="0" distL="114300" distR="114300" simplePos="0" relativeHeight="251666432" behindDoc="1" locked="0" layoutInCell="1" allowOverlap="1" wp14:anchorId="4D1D78D8" wp14:editId="7EB1CD75">
            <wp:simplePos x="0" y="0"/>
            <wp:positionH relativeFrom="margin">
              <wp:posOffset>-32669</wp:posOffset>
            </wp:positionH>
            <wp:positionV relativeFrom="page">
              <wp:posOffset>2243847</wp:posOffset>
            </wp:positionV>
            <wp:extent cx="6120130" cy="1982470"/>
            <wp:effectExtent l="0" t="0" r="0" b="0"/>
            <wp:wrapTight wrapText="bothSides">
              <wp:wrapPolygon edited="0">
                <wp:start x="0" y="0"/>
                <wp:lineTo x="0" y="21379"/>
                <wp:lineTo x="21515" y="21379"/>
                <wp:lineTo x="21515" y="0"/>
                <wp:lineTo x="0" y="0"/>
              </wp:wrapPolygon>
            </wp:wrapTight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9824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E2BB5E9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 </w:t>
      </w:r>
    </w:p>
    <w:p w14:paraId="0DEE5F0C" w14:textId="77777777" w:rsidR="009C2F0F" w:rsidRPr="0039149E" w:rsidRDefault="009C2F0F" w:rsidP="009C2F0F">
      <w:pPr>
        <w:pStyle w:val="Titolo3"/>
        <w:shd w:val="clear" w:color="auto" w:fill="FFFFFF"/>
        <w:ind w:left="0" w:right="0"/>
        <w:rPr>
          <w:rFonts w:ascii="Myriad Pro Light" w:hAnsi="Myriad Pro Light"/>
          <w:b/>
          <w:sz w:val="40"/>
          <w:szCs w:val="40"/>
          <w:lang w:val="en-GB"/>
        </w:rPr>
      </w:pPr>
      <w:r w:rsidRPr="0039149E">
        <w:rPr>
          <w:rFonts w:ascii="Myriad Pro Light" w:hAnsi="Myriad Pro Light"/>
          <w:b/>
          <w:noProof/>
          <w:sz w:val="40"/>
          <w:szCs w:val="40"/>
          <w:lang w:eastAsia="it-IT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22D1D71" wp14:editId="37CF302C">
                <wp:simplePos x="0" y="0"/>
                <wp:positionH relativeFrom="column">
                  <wp:posOffset>5581650</wp:posOffset>
                </wp:positionH>
                <wp:positionV relativeFrom="paragraph">
                  <wp:posOffset>-3805555</wp:posOffset>
                </wp:positionV>
                <wp:extent cx="1036320" cy="457200"/>
                <wp:effectExtent l="0" t="0" r="0" b="0"/>
                <wp:wrapNone/>
                <wp:docPr id="5" name="Casella di tes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6320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CD4DA2" w14:textId="77777777" w:rsidR="0080496A" w:rsidRPr="00D0117A" w:rsidRDefault="0080496A" w:rsidP="009C2F0F">
                            <w:pPr>
                              <w:spacing w:after="0" w:line="240" w:lineRule="auto"/>
                              <w:rPr>
                                <w:color w:val="FFFFFF" w:themeColor="background1"/>
                              </w:rPr>
                            </w:pPr>
                            <w:r w:rsidRPr="00D0117A">
                              <w:rPr>
                                <w:color w:val="FFFFFF" w:themeColor="background1"/>
                              </w:rPr>
                              <w:t>Agrofood</w:t>
                            </w:r>
                          </w:p>
                          <w:p w14:paraId="562831D1" w14:textId="77777777" w:rsidR="0080496A" w:rsidRPr="00D0117A" w:rsidRDefault="0080496A" w:rsidP="009C2F0F">
                            <w:pPr>
                              <w:spacing w:after="0" w:line="240" w:lineRule="auto"/>
                              <w:rPr>
                                <w:color w:val="FFFFFF" w:themeColor="background1"/>
                              </w:rPr>
                            </w:pPr>
                            <w:r w:rsidRPr="00D0117A">
                              <w:rPr>
                                <w:color w:val="FFFFFF" w:themeColor="background1"/>
                              </w:rPr>
                              <w:t>Sector Gr</w:t>
                            </w:r>
                            <w:r>
                              <w:rPr>
                                <w:color w:val="FFFFFF" w:themeColor="background1"/>
                              </w:rPr>
                              <w:t>o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2D1D71" id="_x0000_t202" coordsize="21600,21600" o:spt="202" path="m,l,21600r21600,l21600,xe">
                <v:stroke joinstyle="miter"/>
                <v:path gradientshapeok="t" o:connecttype="rect"/>
              </v:shapetype>
              <v:shape id="Casella di testo 5" o:spid="_x0000_s1026" type="#_x0000_t202" style="position:absolute;left:0;text-align:left;margin-left:439.5pt;margin-top:-299.65pt;width:81.6pt;height:3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" filled="f" stroked="f" strokeweight=".5pt">
                <v:textbox>
                  <w:txbxContent>
                    <w:p w14:paraId="63CD4DA2" w14:textId="77777777" w:rsidR="0080496A" w:rsidRPr="00D0117A" w:rsidRDefault="0080496A" w:rsidP="009C2F0F">
                      <w:pPr>
                        <w:spacing w:after="0" w:line="240" w:lineRule="auto"/>
                        <w:rPr>
                          <w:color w:val="FFFFFF" w:themeColor="background1"/>
                        </w:rPr>
                      </w:pPr>
                      <w:r w:rsidRPr="00D0117A">
                        <w:rPr>
                          <w:color w:val="FFFFFF" w:themeColor="background1"/>
                        </w:rPr>
                        <w:t>Agrofood</w:t>
                      </w:r>
                    </w:p>
                    <w:p w14:paraId="562831D1" w14:textId="77777777" w:rsidR="0080496A" w:rsidRPr="00D0117A" w:rsidRDefault="0080496A" w:rsidP="009C2F0F">
                      <w:pPr>
                        <w:spacing w:after="0" w:line="240" w:lineRule="auto"/>
                        <w:rPr>
                          <w:color w:val="FFFFFF" w:themeColor="background1"/>
                        </w:rPr>
                      </w:pPr>
                      <w:r w:rsidRPr="00D0117A">
                        <w:rPr>
                          <w:color w:val="FFFFFF" w:themeColor="background1"/>
                        </w:rPr>
                        <w:t>Sector Gr</w:t>
                      </w:r>
                      <w:r>
                        <w:rPr>
                          <w:color w:val="FFFFFF" w:themeColor="background1"/>
                        </w:rPr>
                        <w:t>oup</w:t>
                      </w:r>
                    </w:p>
                  </w:txbxContent>
                </v:textbox>
              </v:shape>
            </w:pict>
          </mc:Fallback>
        </mc:AlternateContent>
      </w:r>
      <w:r w:rsidRPr="0039149E">
        <w:rPr>
          <w:rFonts w:ascii="Myriad Pro Light" w:hAnsi="Myriad Pro Light"/>
          <w:b/>
          <w:noProof/>
          <w:sz w:val="40"/>
          <w:szCs w:val="40"/>
          <w:lang w:val="en-GB" w:eastAsia="zh-CN"/>
        </w:rPr>
        <w:t>APPLICATION FORM</w:t>
      </w:r>
    </w:p>
    <w:p w14:paraId="0CC11A11" w14:textId="77777777" w:rsidR="00034E6D" w:rsidRPr="001E206A" w:rsidRDefault="00034E6D" w:rsidP="00034E6D">
      <w:pPr>
        <w:pStyle w:val="Titolo3"/>
        <w:shd w:val="clear" w:color="auto" w:fill="FFFFFF"/>
        <w:ind w:left="0" w:right="0"/>
        <w:rPr>
          <w:b/>
          <w:sz w:val="36"/>
          <w:szCs w:val="36"/>
          <w:lang w:val="en-GB"/>
        </w:rPr>
      </w:pPr>
      <w:r w:rsidRPr="001E206A">
        <w:rPr>
          <w:rFonts w:ascii="Myriad Pro Light" w:hAnsi="Myriad Pro Light"/>
          <w:b/>
          <w:color w:val="365F91" w:themeColor="accent1" w:themeShade="BF"/>
          <w:sz w:val="36"/>
          <w:szCs w:val="36"/>
          <w:lang w:val="en-GB"/>
        </w:rPr>
        <w:t>TRADE MISSION TO JAPAN</w:t>
      </w:r>
    </w:p>
    <w:p w14:paraId="6711B552" w14:textId="77777777" w:rsidR="00034E6D" w:rsidRPr="00585C38" w:rsidRDefault="00034E6D" w:rsidP="00034E6D">
      <w:pPr>
        <w:spacing w:after="0" w:line="240" w:lineRule="auto"/>
        <w:jc w:val="center"/>
        <w:rPr>
          <w:rFonts w:ascii="Myriad Pro Light" w:hAnsi="Myriad Pro Light" w:cs="Arial"/>
          <w:b/>
          <w:color w:val="365F91" w:themeColor="accent1" w:themeShade="BF"/>
          <w:sz w:val="36"/>
          <w:szCs w:val="36"/>
          <w:lang w:val="en-GB"/>
        </w:rPr>
      </w:pPr>
      <w:proofErr w:type="gramStart"/>
      <w:r>
        <w:rPr>
          <w:rFonts w:ascii="Myriad Pro Light" w:hAnsi="Myriad Pro Light" w:cs="Arial"/>
          <w:b/>
          <w:color w:val="365F91" w:themeColor="accent1" w:themeShade="BF"/>
          <w:sz w:val="36"/>
          <w:szCs w:val="36"/>
          <w:lang w:val="en-GB"/>
        </w:rPr>
        <w:t>f</w:t>
      </w:r>
      <w:r w:rsidRPr="00585C38">
        <w:rPr>
          <w:rFonts w:ascii="Myriad Pro Light" w:hAnsi="Myriad Pro Light" w:cs="Arial"/>
          <w:b/>
          <w:color w:val="365F91" w:themeColor="accent1" w:themeShade="BF"/>
          <w:sz w:val="36"/>
          <w:szCs w:val="36"/>
          <w:lang w:val="en-GB"/>
        </w:rPr>
        <w:t>or</w:t>
      </w:r>
      <w:proofErr w:type="gramEnd"/>
      <w:r w:rsidRPr="00585C38">
        <w:rPr>
          <w:rFonts w:ascii="Myriad Pro Light" w:hAnsi="Myriad Pro Light" w:cs="Arial"/>
          <w:b/>
          <w:color w:val="365F91" w:themeColor="accent1" w:themeShade="BF"/>
          <w:sz w:val="36"/>
          <w:szCs w:val="36"/>
          <w:lang w:val="en-GB"/>
        </w:rPr>
        <w:t xml:space="preserve"> EU Organic Food&amp;Beverage SMEs</w:t>
      </w:r>
    </w:p>
    <w:p w14:paraId="2D65FF01" w14:textId="77777777" w:rsidR="00034E6D" w:rsidRPr="0039149E" w:rsidRDefault="00034E6D" w:rsidP="00034E6D">
      <w:pPr>
        <w:pStyle w:val="Titolo5"/>
        <w:spacing w:after="0" w:line="240" w:lineRule="auto"/>
        <w:ind w:left="0" w:right="-1"/>
        <w:rPr>
          <w:sz w:val="36"/>
          <w:szCs w:val="36"/>
          <w:lang w:val="en-GB"/>
        </w:rPr>
      </w:pPr>
      <w:proofErr w:type="gramStart"/>
      <w:r>
        <w:rPr>
          <w:sz w:val="36"/>
          <w:szCs w:val="36"/>
          <w:lang w:val="en-GB"/>
        </w:rPr>
        <w:t>at</w:t>
      </w:r>
      <w:proofErr w:type="gramEnd"/>
      <w:r>
        <w:rPr>
          <w:sz w:val="36"/>
          <w:szCs w:val="36"/>
          <w:lang w:val="en-GB"/>
        </w:rPr>
        <w:t xml:space="preserve"> </w:t>
      </w:r>
      <w:proofErr w:type="spellStart"/>
      <w:r>
        <w:rPr>
          <w:sz w:val="36"/>
          <w:szCs w:val="36"/>
          <w:lang w:val="en-GB"/>
        </w:rPr>
        <w:t>Foodex</w:t>
      </w:r>
      <w:proofErr w:type="spellEnd"/>
      <w:r>
        <w:rPr>
          <w:sz w:val="36"/>
          <w:szCs w:val="36"/>
          <w:lang w:val="en-GB"/>
        </w:rPr>
        <w:t xml:space="preserve"> Japan</w:t>
      </w:r>
    </w:p>
    <w:p w14:paraId="3CF498A3" w14:textId="1961A385" w:rsidR="00034E6D" w:rsidRPr="0039149E" w:rsidRDefault="00C423FB" w:rsidP="00034E6D">
      <w:pPr>
        <w:spacing w:after="0" w:line="240" w:lineRule="auto"/>
        <w:jc w:val="center"/>
        <w:rPr>
          <w:rFonts w:ascii="Myriad Pro Light" w:hAnsi="Myriad Pro Light" w:cs="Arial"/>
          <w:b/>
          <w:i/>
          <w:color w:val="C00000"/>
          <w:sz w:val="28"/>
          <w:szCs w:val="28"/>
          <w:lang w:val="en-GB"/>
        </w:rPr>
      </w:pPr>
      <w:r>
        <w:rPr>
          <w:rFonts w:ascii="Myriad Pro Light" w:hAnsi="Myriad Pro Light" w:cs="Arial"/>
          <w:b/>
          <w:i/>
          <w:color w:val="C00000"/>
          <w:sz w:val="28"/>
          <w:szCs w:val="28"/>
          <w:lang w:val="en-GB"/>
        </w:rPr>
        <w:t>8</w:t>
      </w:r>
      <w:r w:rsidR="00034E6D">
        <w:rPr>
          <w:rFonts w:ascii="Myriad Pro Light" w:hAnsi="Myriad Pro Light" w:cs="Arial"/>
          <w:b/>
          <w:i/>
          <w:color w:val="C00000"/>
          <w:sz w:val="28"/>
          <w:szCs w:val="28"/>
          <w:lang w:val="en-GB"/>
        </w:rPr>
        <w:t>-14 March 2020</w:t>
      </w:r>
    </w:p>
    <w:p w14:paraId="0E9085CD" w14:textId="61596D5E" w:rsidR="00034E6D" w:rsidRPr="0039149E" w:rsidRDefault="00034E6D" w:rsidP="00034E6D">
      <w:pPr>
        <w:spacing w:after="0" w:line="240" w:lineRule="auto"/>
        <w:jc w:val="center"/>
        <w:rPr>
          <w:rFonts w:ascii="Myriad Pro Light" w:eastAsia="Times New Roman" w:hAnsi="Myriad Pro Light" w:cs="Arial"/>
          <w:color w:val="C00000"/>
          <w:sz w:val="24"/>
          <w:szCs w:val="24"/>
          <w:lang w:val="en-GB" w:eastAsia="it-IT"/>
        </w:rPr>
      </w:pPr>
      <w:r w:rsidRPr="0039149E">
        <w:rPr>
          <w:rFonts w:ascii="Myriad Pro Light" w:hAnsi="Myriad Pro Light" w:cs="Arial"/>
          <w:b/>
          <w:i/>
          <w:color w:val="C00000"/>
          <w:sz w:val="28"/>
          <w:szCs w:val="28"/>
          <w:lang w:val="en-GB"/>
        </w:rPr>
        <w:t xml:space="preserve">Closing Date for applications: </w:t>
      </w:r>
      <w:r w:rsidR="00FE3FBB">
        <w:rPr>
          <w:rFonts w:ascii="Myriad Pro Light" w:hAnsi="Myriad Pro Light" w:cs="Arial"/>
          <w:b/>
          <w:i/>
          <w:color w:val="C00000"/>
          <w:sz w:val="28"/>
          <w:szCs w:val="28"/>
          <w:lang w:val="en-GB"/>
        </w:rPr>
        <w:t>10 September 2019</w:t>
      </w:r>
      <w:bookmarkStart w:id="0" w:name="_GoBack"/>
      <w:bookmarkEnd w:id="0"/>
    </w:p>
    <w:p w14:paraId="5969C21E" w14:textId="77777777" w:rsidR="00B31E55" w:rsidRDefault="00B31E5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4948DF07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proofErr w:type="gramStart"/>
      <w:r w:rsidRPr="0039149E">
        <w:rPr>
          <w:rFonts w:ascii="Myriad Pro Light" w:hAnsi="Myriad Pro Light"/>
          <w:color w:val="17365D" w:themeColor="text2" w:themeShade="BF"/>
          <w:lang w:val="en-GB"/>
        </w:rPr>
        <w:t>to</w:t>
      </w:r>
      <w:proofErr w:type="gramEnd"/>
    </w:p>
    <w:p w14:paraId="0BA0D920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Giada Platania, Head of the International Affairs Unit</w:t>
      </w:r>
    </w:p>
    <w:p w14:paraId="34B66257" w14:textId="77777777" w:rsidR="00864643" w:rsidRPr="009806DA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  <w:r w:rsidRPr="009806DA">
        <w:rPr>
          <w:rFonts w:ascii="Myriad Pro Light" w:hAnsi="Myriad Pro Light"/>
          <w:color w:val="17365D" w:themeColor="text2" w:themeShade="BF"/>
        </w:rPr>
        <w:t>Via A. Volta 44 – 90133 Palermo</w:t>
      </w:r>
    </w:p>
    <w:p w14:paraId="53E7628B" w14:textId="77777777" w:rsidR="00864643" w:rsidRPr="009806DA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  <w:r w:rsidRPr="009806DA">
        <w:rPr>
          <w:rFonts w:ascii="Myriad Pro Light" w:hAnsi="Myriad Pro Light"/>
          <w:color w:val="17365D" w:themeColor="text2" w:themeShade="BF"/>
        </w:rPr>
        <w:t>T: +39 091581100</w:t>
      </w:r>
    </w:p>
    <w:p w14:paraId="6EBC5E83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E: </w:t>
      </w:r>
      <w:hyperlink r:id="rId9" w:history="1">
        <w:r w:rsidR="009C2F0F" w:rsidRPr="004D1C88">
          <w:rPr>
            <w:rStyle w:val="Collegamentoipertestuale"/>
            <w:rFonts w:ascii="Myriad Pro Light" w:hAnsi="Myriad Pro Light"/>
            <w:lang w:val="en-GB"/>
          </w:rPr>
          <w:t>een@sicindustria.eu</w:t>
        </w:r>
      </w:hyperlink>
      <w:r w:rsidR="009C2F0F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</w:p>
    <w:p w14:paraId="4B82B6A2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70A5462E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1.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ab/>
      </w:r>
      <w:r w:rsidR="009C2F0F">
        <w:rPr>
          <w:rFonts w:ascii="Myriad Pro Light" w:hAnsi="Myriad Pro Light"/>
          <w:color w:val="17365D" w:themeColor="text2" w:themeShade="BF"/>
          <w:lang w:val="en-GB"/>
        </w:rPr>
        <w:t>I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 wish to apply for the European Company Mission to </w:t>
      </w:r>
      <w:r w:rsidR="00034E6D">
        <w:rPr>
          <w:rFonts w:ascii="Myriad Pro Light" w:hAnsi="Myriad Pro Light"/>
          <w:color w:val="17365D" w:themeColor="text2" w:themeShade="BF"/>
          <w:lang w:val="en-GB"/>
        </w:rPr>
        <w:t>Japan</w:t>
      </w:r>
    </w:p>
    <w:p w14:paraId="0F82510B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156BD011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proofErr w:type="gramStart"/>
      <w:r w:rsidRPr="0039149E">
        <w:rPr>
          <w:rFonts w:ascii="Myriad Pro Light" w:hAnsi="Myriad Pro Light"/>
          <w:color w:val="17365D" w:themeColor="text2" w:themeShade="BF"/>
          <w:lang w:val="en-GB"/>
        </w:rPr>
        <w:t>2.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ab/>
        <w:t>I have read and agree to Sicindustria Terms and Conditions for this mission.</w:t>
      </w:r>
      <w:proofErr w:type="gramEnd"/>
    </w:p>
    <w:p w14:paraId="6419D113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4D76A8E2" w14:textId="77777777" w:rsidR="00864643" w:rsidRPr="0039149E" w:rsidRDefault="009C2F0F" w:rsidP="00B31E55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Title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 xml:space="preserve">             </w:t>
      </w:r>
      <w:r w:rsidR="00864643" w:rsidRPr="0039149E">
        <w:rPr>
          <w:rFonts w:ascii="Myriad Pro Light" w:hAnsi="Myriad Pro Light"/>
          <w:color w:val="17365D" w:themeColor="text2" w:themeShade="BF"/>
          <w:lang w:val="en-GB"/>
        </w:rPr>
        <w:t xml:space="preserve">First Name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864643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lang w:val="en-GB"/>
        </w:rPr>
        <w:t xml:space="preserve"> Surname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5C39BDEB" w14:textId="77777777" w:rsidR="00864643" w:rsidRPr="0039149E" w:rsidRDefault="00B31E55" w:rsidP="00B31E55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Company Name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B31E5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>
        <w:rPr>
          <w:rFonts w:ascii="Myriad Pro Light" w:hAnsi="Myriad Pro Light"/>
          <w:color w:val="17365D" w:themeColor="text2" w:themeShade="BF"/>
          <w:lang w:val="en-GB"/>
        </w:rPr>
        <w:t xml:space="preserve">Position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2E37B5B7" w14:textId="77777777" w:rsidR="00864643" w:rsidRDefault="00B31E55" w:rsidP="00B31E55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Address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2A43030D" w14:textId="77777777" w:rsidR="00DB7CA1" w:rsidRPr="00DB7CA1" w:rsidRDefault="00DB7CA1" w:rsidP="00DB7CA1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color w:val="17365D" w:themeColor="text2" w:themeShade="BF"/>
          <w:lang w:val="en-GB"/>
        </w:rPr>
        <w:t>Country</w:t>
      </w:r>
      <w:proofErr w:type="gramStart"/>
      <w:r w:rsidRPr="00DB7CA1">
        <w:rPr>
          <w:rFonts w:ascii="Myriad Pro Light" w:hAnsi="Myriad Pro Light"/>
          <w:color w:val="17365D" w:themeColor="text2" w:themeShade="BF"/>
          <w:lang w:val="en-GB"/>
        </w:rPr>
        <w:t>:_</w:t>
      </w:r>
      <w:proofErr w:type="gramEnd"/>
      <w:r w:rsidRPr="00DB7CA1">
        <w:rPr>
          <w:rFonts w:ascii="Myriad Pro Light" w:hAnsi="Myriad Pro Light"/>
          <w:color w:val="17365D" w:themeColor="text2" w:themeShade="BF"/>
          <w:lang w:val="en-GB"/>
        </w:rPr>
        <w:t>_______________________________________</w:t>
      </w:r>
      <w:r>
        <w:rPr>
          <w:rFonts w:ascii="Myriad Pro Light" w:hAnsi="Myriad Pro Light"/>
          <w:color w:val="17365D" w:themeColor="text2" w:themeShade="BF"/>
          <w:lang w:val="en-GB"/>
        </w:rPr>
        <w:t>______________________________</w:t>
      </w:r>
      <w:r w:rsidRPr="00DB7CA1">
        <w:rPr>
          <w:rFonts w:ascii="Myriad Pro Light" w:hAnsi="Myriad Pro Light"/>
          <w:color w:val="17365D" w:themeColor="text2" w:themeShade="BF"/>
          <w:lang w:val="en-GB"/>
        </w:rPr>
        <w:t xml:space="preserve">                              </w:t>
      </w:r>
    </w:p>
    <w:p w14:paraId="67D8CDD5" w14:textId="77777777" w:rsidR="00DB7CA1" w:rsidRPr="00DB7CA1" w:rsidRDefault="00DB7CA1" w:rsidP="00DB7CA1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lastRenderedPageBreak/>
        <w:t>State/</w:t>
      </w:r>
      <w:r w:rsidRPr="00DB7CA1">
        <w:rPr>
          <w:rFonts w:ascii="Myriad Pro Light" w:hAnsi="Myriad Pro Light"/>
          <w:color w:val="17365D" w:themeColor="text2" w:themeShade="BF"/>
          <w:lang w:val="en-GB"/>
        </w:rPr>
        <w:t>province: _________________________________</w:t>
      </w:r>
      <w:r>
        <w:rPr>
          <w:rFonts w:ascii="Myriad Pro Light" w:hAnsi="Myriad Pro Light"/>
          <w:color w:val="17365D" w:themeColor="text2" w:themeShade="BF"/>
          <w:lang w:val="en-GB"/>
        </w:rPr>
        <w:t>_______________________________</w:t>
      </w:r>
    </w:p>
    <w:p w14:paraId="035D427E" w14:textId="77777777" w:rsidR="00DB7CA1" w:rsidRPr="0039149E" w:rsidRDefault="00DB7CA1" w:rsidP="00DB7CA1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color w:val="17365D" w:themeColor="text2" w:themeShade="BF"/>
          <w:lang w:val="en-GB"/>
        </w:rPr>
        <w:t>City: __________________________________________</w:t>
      </w:r>
      <w:r>
        <w:rPr>
          <w:rFonts w:ascii="Myriad Pro Light" w:hAnsi="Myriad Pro Light"/>
          <w:color w:val="17365D" w:themeColor="text2" w:themeShade="BF"/>
          <w:lang w:val="en-GB"/>
        </w:rPr>
        <w:t>_______________________________</w:t>
      </w:r>
    </w:p>
    <w:p w14:paraId="2BCC94A5" w14:textId="77777777" w:rsidR="00864643" w:rsidRPr="0039149E" w:rsidRDefault="00B31E55" w:rsidP="00B31E55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Postcode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626F529C" w14:textId="77777777" w:rsidR="00864643" w:rsidRPr="0039149E" w:rsidRDefault="00864643" w:rsidP="00B31E55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Telephone:</w:t>
      </w:r>
      <w:r w:rsidR="00B31E5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B31E55">
        <w:rPr>
          <w:rFonts w:ascii="Myriad Pro Light" w:hAnsi="Myriad Pro Light"/>
          <w:color w:val="17365D" w:themeColor="text2" w:themeShade="BF"/>
          <w:lang w:val="en-GB"/>
        </w:rPr>
        <w:t xml:space="preserve">Mobile: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63C10E40" w14:textId="77777777" w:rsidR="00864643" w:rsidRPr="0039149E" w:rsidRDefault="00864643" w:rsidP="00B31E55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(Only the Event Organisers can see your phone numbers)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ab/>
      </w:r>
    </w:p>
    <w:p w14:paraId="004C9674" w14:textId="77777777" w:rsidR="00B31E55" w:rsidRDefault="00864643" w:rsidP="00B31E55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Fax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B31E5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B31E55">
        <w:rPr>
          <w:rFonts w:ascii="Myriad Pro Light" w:hAnsi="Myriad Pro Light"/>
          <w:color w:val="17365D" w:themeColor="text2" w:themeShade="BF"/>
          <w:lang w:val="en-GB"/>
        </w:rPr>
        <w:t xml:space="preserve">Email: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15349485" w14:textId="77777777" w:rsidR="00864643" w:rsidRPr="0039149E" w:rsidRDefault="00864643" w:rsidP="00B31E55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Website: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1D326486" w14:textId="77777777" w:rsidR="00864643" w:rsidRPr="0039149E" w:rsidRDefault="00864643" w:rsidP="00B31E55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Business Sector:</w:t>
      </w:r>
      <w:r w:rsidR="00B31E5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39149E">
        <w:rPr>
          <w:rFonts w:ascii="Myriad Pro Light" w:hAnsi="Myriad Pro Light"/>
          <w:color w:val="17365D" w:themeColor="text2" w:themeShade="BF"/>
          <w:lang w:val="en-GB"/>
        </w:rPr>
        <w:tab/>
      </w:r>
      <w:r w:rsidRPr="0039149E">
        <w:rPr>
          <w:rFonts w:ascii="Myriad Pro Light" w:hAnsi="Myriad Pro Light"/>
          <w:color w:val="17365D" w:themeColor="text2" w:themeShade="BF"/>
          <w:lang w:val="en-GB"/>
        </w:rPr>
        <w:tab/>
      </w:r>
      <w:r w:rsidRPr="0039149E">
        <w:rPr>
          <w:rFonts w:ascii="Myriad Pro Light" w:hAnsi="Myriad Pro Light"/>
          <w:color w:val="17365D" w:themeColor="text2" w:themeShade="BF"/>
          <w:lang w:val="en-GB"/>
        </w:rPr>
        <w:tab/>
      </w:r>
    </w:p>
    <w:p w14:paraId="31471EFC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Print name:</w:t>
      </w:r>
      <w:r w:rsidR="003D681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lang w:val="en-GB"/>
        </w:rPr>
        <w:tab/>
        <w:t xml:space="preserve">  Signed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107C7F58" w14:textId="77777777" w:rsidR="00B31E55" w:rsidRDefault="00B31E5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132E05A0" w14:textId="77777777" w:rsidR="00B31E55" w:rsidRDefault="00B31E5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679A7682" w14:textId="77777777" w:rsidR="00864643" w:rsidRPr="0039149E" w:rsidRDefault="003D681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Date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864643" w:rsidRPr="0039149E">
        <w:rPr>
          <w:rFonts w:ascii="Myriad Pro Light" w:hAnsi="Myriad Pro Light"/>
          <w:color w:val="17365D" w:themeColor="text2" w:themeShade="BF"/>
          <w:lang w:val="en-GB"/>
        </w:rPr>
        <w:tab/>
      </w:r>
      <w:r w:rsidR="00864643" w:rsidRPr="0039149E">
        <w:rPr>
          <w:rFonts w:ascii="Myriad Pro Light" w:hAnsi="Myriad Pro Light"/>
          <w:color w:val="17365D" w:themeColor="text2" w:themeShade="BF"/>
          <w:lang w:val="en-GB"/>
        </w:rPr>
        <w:tab/>
        <w:t xml:space="preserve">  </w:t>
      </w:r>
    </w:p>
    <w:p w14:paraId="2BC13996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2ECAF999" w14:textId="77777777" w:rsidR="00DB7CA1" w:rsidRDefault="00DB7CA1">
      <w:pPr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br w:type="page"/>
      </w:r>
    </w:p>
    <w:p w14:paraId="3BD62EB6" w14:textId="77777777" w:rsidR="00864643" w:rsidRPr="00B31E55" w:rsidRDefault="00864643" w:rsidP="00B31E55">
      <w:pPr>
        <w:pStyle w:val="Default"/>
        <w:ind w:right="-1"/>
        <w:jc w:val="center"/>
        <w:rPr>
          <w:rFonts w:ascii="Myriad Pro Light" w:eastAsiaTheme="minorHAnsi" w:hAnsi="Myriad Pro Light"/>
          <w:b/>
          <w:color w:val="365F91" w:themeColor="accent1" w:themeShade="BF"/>
          <w:sz w:val="36"/>
          <w:szCs w:val="36"/>
          <w:lang w:val="en-GB" w:eastAsia="en-US"/>
        </w:rPr>
      </w:pPr>
      <w:r w:rsidRPr="00B31E55">
        <w:rPr>
          <w:rFonts w:ascii="Myriad Pro Light" w:eastAsiaTheme="minorHAnsi" w:hAnsi="Myriad Pro Light"/>
          <w:b/>
          <w:color w:val="365F91" w:themeColor="accent1" w:themeShade="BF"/>
          <w:sz w:val="36"/>
          <w:szCs w:val="36"/>
          <w:lang w:val="en-GB" w:eastAsia="en-US"/>
        </w:rPr>
        <w:lastRenderedPageBreak/>
        <w:t>COMPANY INFORMATION</w:t>
      </w:r>
    </w:p>
    <w:p w14:paraId="22CAC493" w14:textId="77777777" w:rsidR="00B31E55" w:rsidRDefault="00B31E5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57E407AE" w14:textId="77777777" w:rsidR="00864643" w:rsidRPr="0039149E" w:rsidRDefault="00B31E5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VAT Number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6207749A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Year Established: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53112258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Number of Employees: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535F611C" w14:textId="77777777" w:rsidR="00864643" w:rsidRPr="0039149E" w:rsidRDefault="00B31E5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Annual Turnover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0D1D5288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38F3D957" w14:textId="77777777" w:rsidR="00864643" w:rsidRPr="00B31E55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B31E55">
        <w:rPr>
          <w:rFonts w:ascii="Myriad Pro Light" w:hAnsi="Myriad Pro Light"/>
          <w:b/>
          <w:color w:val="17365D" w:themeColor="text2" w:themeShade="BF"/>
          <w:lang w:val="en-GB"/>
        </w:rPr>
        <w:t>Company Representative on the Mission (if different from the above):</w:t>
      </w:r>
    </w:p>
    <w:p w14:paraId="7DE59F57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Name: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6D1ECA68" w14:textId="77777777" w:rsidR="00864643" w:rsidRPr="0039149E" w:rsidRDefault="00B31E5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Position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5147F715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Tel: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B31E5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B31E55">
        <w:rPr>
          <w:rFonts w:ascii="Myriad Pro Light" w:hAnsi="Myriad Pro Light"/>
          <w:color w:val="17365D" w:themeColor="text2" w:themeShade="BF"/>
          <w:lang w:val="en-GB"/>
        </w:rPr>
        <w:t xml:space="preserve">Fax: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50DED1D8" w14:textId="77777777" w:rsidR="00B31E55" w:rsidRDefault="00B31E5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Email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0F2536EB" w14:textId="77777777" w:rsidR="00864643" w:rsidRPr="0039149E" w:rsidRDefault="00B31E5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Website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21B89AFB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421E5F35" w14:textId="77777777" w:rsidR="00864643" w:rsidRPr="003D6815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3D6815">
        <w:rPr>
          <w:rFonts w:ascii="Myriad Pro Light" w:hAnsi="Myriad Pro Light"/>
          <w:b/>
          <w:color w:val="17365D" w:themeColor="text2" w:themeShade="BF"/>
          <w:lang w:val="en-GB"/>
        </w:rPr>
        <w:t>Second company representative on the Mission:</w:t>
      </w:r>
    </w:p>
    <w:p w14:paraId="22374DCC" w14:textId="77777777" w:rsidR="00864643" w:rsidRPr="0039149E" w:rsidRDefault="003D681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>Name:</w:t>
      </w:r>
      <w:r>
        <w:rPr>
          <w:rFonts w:ascii="Myriad Pro Light" w:hAnsi="Myriad Pro Light"/>
          <w:color w:val="17365D" w:themeColor="text2" w:themeShade="BF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3EB040E9" w14:textId="77777777" w:rsidR="00864643" w:rsidRPr="0039149E" w:rsidRDefault="003D681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Position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0AB6EE29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Tel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3D681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3D6815">
        <w:rPr>
          <w:rFonts w:ascii="Myriad Pro Light" w:hAnsi="Myriad Pro Light"/>
          <w:color w:val="17365D" w:themeColor="text2" w:themeShade="BF"/>
          <w:lang w:val="en-GB"/>
        </w:rPr>
        <w:t xml:space="preserve">Fax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26DB4142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Mobile</w:t>
      </w:r>
      <w:r w:rsidR="003D6815">
        <w:rPr>
          <w:rFonts w:ascii="Myriad Pro Light" w:hAnsi="Myriad Pro Light"/>
          <w:color w:val="17365D" w:themeColor="text2" w:themeShade="BF"/>
          <w:lang w:val="en-GB"/>
        </w:rPr>
        <w:t xml:space="preserve">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</w:p>
    <w:p w14:paraId="44635AD1" w14:textId="77777777" w:rsidR="003D6815" w:rsidRDefault="003D681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Email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329FD599" w14:textId="77777777" w:rsidR="00864643" w:rsidRPr="003D6815" w:rsidRDefault="003D681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Mobile</w:t>
      </w:r>
      <w:r>
        <w:rPr>
          <w:rFonts w:ascii="Myriad Pro Light" w:hAnsi="Myriad Pro Light"/>
          <w:color w:val="17365D" w:themeColor="text2" w:themeShade="BF"/>
          <w:lang w:val="en-GB"/>
        </w:rPr>
        <w:t xml:space="preserve">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864643" w:rsidRPr="0039149E">
        <w:rPr>
          <w:rFonts w:ascii="Myriad Pro Light" w:hAnsi="Myriad Pro Light"/>
          <w:color w:val="17365D" w:themeColor="text2" w:themeShade="BF"/>
          <w:lang w:val="en-GB"/>
        </w:rPr>
        <w:t>Website:</w:t>
      </w:r>
      <w:r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864643" w:rsidRPr="0039149E">
        <w:rPr>
          <w:rFonts w:ascii="Myriad Pro Light" w:hAnsi="Myriad Pro Light"/>
          <w:color w:val="17365D" w:themeColor="text2" w:themeShade="BF"/>
          <w:lang w:val="en-GB"/>
        </w:rPr>
        <w:tab/>
      </w:r>
    </w:p>
    <w:p w14:paraId="38D227F9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D6815">
        <w:rPr>
          <w:rFonts w:ascii="Myriad Pro Light" w:hAnsi="Myriad Pro Light"/>
          <w:i/>
          <w:color w:val="17365D" w:themeColor="text2" w:themeShade="BF"/>
          <w:lang w:val="en-GB"/>
        </w:rPr>
        <w:t xml:space="preserve">Only two representatives per company </w:t>
      </w:r>
      <w:proofErr w:type="gramStart"/>
      <w:r w:rsidRPr="003D6815">
        <w:rPr>
          <w:rFonts w:ascii="Myriad Pro Light" w:hAnsi="Myriad Pro Light"/>
          <w:i/>
          <w:color w:val="17365D" w:themeColor="text2" w:themeShade="BF"/>
          <w:lang w:val="en-GB"/>
        </w:rPr>
        <w:t>are allowed</w:t>
      </w:r>
      <w:proofErr w:type="gramEnd"/>
      <w:r w:rsidRPr="0039149E">
        <w:rPr>
          <w:rFonts w:ascii="Myriad Pro Light" w:hAnsi="Myriad Pro Light"/>
          <w:color w:val="17365D" w:themeColor="text2" w:themeShade="BF"/>
          <w:lang w:val="en-GB"/>
        </w:rPr>
        <w:t>.</w:t>
      </w:r>
    </w:p>
    <w:p w14:paraId="715449AE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499B8A54" w14:textId="77777777" w:rsidR="00864643" w:rsidRPr="003D6815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3D6815">
        <w:rPr>
          <w:rFonts w:ascii="Myriad Pro Light" w:hAnsi="Myriad Pro Light"/>
          <w:b/>
          <w:color w:val="17365D" w:themeColor="text2" w:themeShade="BF"/>
          <w:lang w:val="en-GB"/>
        </w:rPr>
        <w:t xml:space="preserve">Passport Information (first participant) </w:t>
      </w:r>
    </w:p>
    <w:p w14:paraId="6F168491" w14:textId="77777777" w:rsidR="00864643" w:rsidRPr="0039149E" w:rsidRDefault="003D681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Name (as in Passport)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4DE89687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Date</w:t>
      </w:r>
      <w:r w:rsidR="003D681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of Issue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6EE38997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Date of Passport Expiry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2A2249D0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Passport Number:</w:t>
      </w:r>
      <w:r w:rsidR="003D681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00767008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Date of Birth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5AB4909C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Country of Issue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5C1CA93B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52952BB4" w14:textId="77777777" w:rsidR="00864643" w:rsidRPr="003D6815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3D6815">
        <w:rPr>
          <w:rFonts w:ascii="Myriad Pro Light" w:hAnsi="Myriad Pro Light"/>
          <w:b/>
          <w:color w:val="17365D" w:themeColor="text2" w:themeShade="BF"/>
          <w:lang w:val="en-GB"/>
        </w:rPr>
        <w:t xml:space="preserve">Passport Information (second participant) </w:t>
      </w:r>
    </w:p>
    <w:p w14:paraId="3FBA681D" w14:textId="77777777" w:rsidR="00864643" w:rsidRPr="0039149E" w:rsidRDefault="003D681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Name (as in Passport)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6D390490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Date of Issue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3F70F4F5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Date of Passport Expiry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6B724387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Passport Number:</w:t>
      </w:r>
      <w:r w:rsidR="003D681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19957ACC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Date of Birth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16949531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Country of Issue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5D2C2B4D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02861326" w14:textId="77777777" w:rsidR="00864643" w:rsidRPr="003D6815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3D6815">
        <w:rPr>
          <w:rFonts w:ascii="Myriad Pro Light" w:hAnsi="Myriad Pro Light"/>
          <w:b/>
          <w:color w:val="17365D" w:themeColor="text2" w:themeShade="BF"/>
          <w:lang w:val="en-GB"/>
        </w:rPr>
        <w:t>Complete your profile</w:t>
      </w:r>
    </w:p>
    <w:p w14:paraId="6C995B0A" w14:textId="77777777" w:rsidR="00864643" w:rsidRDefault="00864643" w:rsidP="00864643">
      <w:pPr>
        <w:pStyle w:val="Default"/>
        <w:ind w:right="-1"/>
        <w:jc w:val="both"/>
        <w:rPr>
          <w:rFonts w:ascii="Myriad Pro Light" w:hAnsi="Myriad Pro Light"/>
          <w:i/>
          <w:color w:val="17365D" w:themeColor="text2" w:themeShade="BF"/>
          <w:lang w:val="en-GB"/>
        </w:rPr>
      </w:pPr>
      <w:r w:rsidRPr="003D6815">
        <w:rPr>
          <w:rFonts w:ascii="Myriad Pro Light" w:hAnsi="Myriad Pro Light"/>
          <w:i/>
          <w:color w:val="17365D" w:themeColor="text2" w:themeShade="BF"/>
          <w:lang w:val="en-GB"/>
        </w:rPr>
        <w:t>Add information about you and your organisation to your profile so that participants can get a better understanding for what you are looking for and can offer.</w:t>
      </w:r>
    </w:p>
    <w:p w14:paraId="52467E5A" w14:textId="77777777" w:rsidR="003D6815" w:rsidRDefault="003D681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756A2CDE" w14:textId="77777777" w:rsidR="003D6815" w:rsidRPr="003D6815" w:rsidRDefault="003D6815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3D6815">
        <w:rPr>
          <w:rFonts w:ascii="Myriad Pro Light" w:hAnsi="Myriad Pro Light"/>
          <w:b/>
          <w:color w:val="17365D" w:themeColor="text2" w:themeShade="BF"/>
          <w:lang w:val="en-GB"/>
        </w:rPr>
        <w:t>Profile Picture</w:t>
      </w:r>
    </w:p>
    <w:p w14:paraId="05482941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Add your personal picture in attachment</w:t>
      </w:r>
    </w:p>
    <w:p w14:paraId="3C63459B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Use a picture that gives the attendees a good impression of who you are.</w:t>
      </w:r>
    </w:p>
    <w:p w14:paraId="47721E7B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No logos or pictures of landscapes</w:t>
      </w:r>
      <w:r w:rsidR="006A4942">
        <w:rPr>
          <w:rFonts w:ascii="Myriad Pro Light" w:hAnsi="Myriad Pro Light"/>
          <w:color w:val="17365D" w:themeColor="text2" w:themeShade="BF"/>
          <w:lang w:val="en-GB"/>
        </w:rPr>
        <w:t>,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 please.</w:t>
      </w:r>
    </w:p>
    <w:p w14:paraId="0A729FDC" w14:textId="77777777" w:rsidR="00134B4E" w:rsidRDefault="00134B4E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</w:p>
    <w:p w14:paraId="00081FFE" w14:textId="77777777" w:rsidR="00864643" w:rsidRPr="003D6815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3D6815">
        <w:rPr>
          <w:rFonts w:ascii="Myriad Pro Light" w:hAnsi="Myriad Pro Light"/>
          <w:b/>
          <w:color w:val="17365D" w:themeColor="text2" w:themeShade="BF"/>
          <w:lang w:val="en-GB"/>
        </w:rPr>
        <w:t xml:space="preserve">Organisation </w:t>
      </w:r>
      <w:r w:rsidR="006A4942">
        <w:rPr>
          <w:rFonts w:ascii="Myriad Pro Light" w:hAnsi="Myriad Pro Light"/>
          <w:b/>
          <w:color w:val="17365D" w:themeColor="text2" w:themeShade="BF"/>
          <w:lang w:val="en-GB"/>
        </w:rPr>
        <w:t>D</w:t>
      </w:r>
      <w:r w:rsidRPr="003D6815">
        <w:rPr>
          <w:rFonts w:ascii="Myriad Pro Light" w:hAnsi="Myriad Pro Light"/>
          <w:b/>
          <w:color w:val="17365D" w:themeColor="text2" w:themeShade="BF"/>
          <w:lang w:val="en-GB"/>
        </w:rPr>
        <w:t>escription</w:t>
      </w:r>
    </w:p>
    <w:p w14:paraId="52BFF571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Write a short description </w:t>
      </w:r>
      <w:r w:rsidR="006A4942">
        <w:rPr>
          <w:rFonts w:ascii="Myriad Pro Light" w:hAnsi="Myriad Pro Light"/>
          <w:color w:val="17365D" w:themeColor="text2" w:themeShade="BF"/>
          <w:lang w:val="en-GB"/>
        </w:rPr>
        <w:t>of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 what your organisation does.</w:t>
      </w:r>
    </w:p>
    <w:p w14:paraId="2937C34D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Keep it clear, not too short, appealing, and enjoyable to read.</w:t>
      </w:r>
    </w:p>
    <w:p w14:paraId="5B4C1A84" w14:textId="77777777" w:rsidR="00864643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proofErr w:type="gramStart"/>
      <w:r w:rsidRPr="0039149E">
        <w:rPr>
          <w:rFonts w:ascii="Myriad Pro Light" w:hAnsi="Myriad Pro Light"/>
          <w:color w:val="17365D" w:themeColor="text2" w:themeShade="BF"/>
          <w:lang w:val="en-GB"/>
        </w:rPr>
        <w:t>This is the way your potential partner will be able to see what you do.</w:t>
      </w:r>
      <w:proofErr w:type="gramEnd"/>
    </w:p>
    <w:p w14:paraId="11A226FA" w14:textId="77777777" w:rsidR="003D6815" w:rsidRDefault="003D681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14BE0350" w14:textId="77777777" w:rsidR="003D6815" w:rsidRPr="0039149E" w:rsidRDefault="003D6815" w:rsidP="003D6815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5891DA45" w14:textId="77777777" w:rsidR="003D6815" w:rsidRPr="0039149E" w:rsidRDefault="003D6815" w:rsidP="003D6815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6E6F6A78" w14:textId="77777777" w:rsidR="003D6815" w:rsidRPr="0039149E" w:rsidRDefault="003D6815" w:rsidP="003D6815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435482E4" w14:textId="77777777" w:rsidR="003D6815" w:rsidRPr="0039149E" w:rsidRDefault="003D6815" w:rsidP="003D6815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1C2E4411" w14:textId="77777777" w:rsidR="003D6815" w:rsidRPr="0039149E" w:rsidRDefault="003D6815" w:rsidP="003D6815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35F5EE7B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36CAC844" w14:textId="77777777" w:rsidR="00864643" w:rsidRPr="003D6815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3D6815">
        <w:rPr>
          <w:rFonts w:ascii="Myriad Pro Light" w:hAnsi="Myriad Pro Light"/>
          <w:b/>
          <w:color w:val="17365D" w:themeColor="text2" w:themeShade="BF"/>
          <w:lang w:val="en-GB"/>
        </w:rPr>
        <w:t>Organisation Logo</w:t>
      </w:r>
    </w:p>
    <w:p w14:paraId="1C719B8B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Attach your organisation's logo. It will be visible inside your profile.</w:t>
      </w:r>
    </w:p>
    <w:p w14:paraId="4D68D7DF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4A2E5E94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b/>
          <w:color w:val="17365D" w:themeColor="text2" w:themeShade="BF"/>
          <w:lang w:val="en-GB"/>
        </w:rPr>
        <w:t>Areas of Activity *</w:t>
      </w:r>
    </w:p>
    <w:p w14:paraId="6FEF2210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i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i/>
          <w:color w:val="17365D" w:themeColor="text2" w:themeShade="BF"/>
          <w:lang w:val="en-GB"/>
        </w:rPr>
        <w:t>Areas of Activity help us to categorize what you do and offer.</w:t>
      </w:r>
    </w:p>
    <w:p w14:paraId="43FAB8E6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i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i/>
          <w:color w:val="17365D" w:themeColor="text2" w:themeShade="BF"/>
          <w:lang w:val="en-GB"/>
        </w:rPr>
        <w:t>This makes easier for other participants to find you and makes your profile more expressive.</w:t>
      </w:r>
    </w:p>
    <w:p w14:paraId="0494176A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4052F867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b/>
          <w:color w:val="17365D" w:themeColor="text2" w:themeShade="BF"/>
          <w:lang w:val="en-GB"/>
        </w:rPr>
        <w:t>Please select areas of a</w:t>
      </w:r>
      <w:r w:rsidR="00DB7CA1">
        <w:rPr>
          <w:rFonts w:ascii="Myriad Pro Light" w:hAnsi="Myriad Pro Light"/>
          <w:b/>
          <w:color w:val="17365D" w:themeColor="text2" w:themeShade="BF"/>
          <w:lang w:val="en-GB"/>
        </w:rPr>
        <w:t>ctivity that suits your profile:</w:t>
      </w:r>
    </w:p>
    <w:p w14:paraId="4A10586A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b/>
          <w:color w:val="17365D" w:themeColor="text2" w:themeShade="BF"/>
          <w:lang w:val="en-GB"/>
        </w:rPr>
        <w:t>Supermarket</w:t>
      </w:r>
    </w:p>
    <w:p w14:paraId="701CC1E8" w14:textId="77777777" w:rsidR="00864643" w:rsidRPr="0039149E" w:rsidRDefault="00864643" w:rsidP="003C035B">
      <w:pPr>
        <w:pStyle w:val="Default"/>
        <w:numPr>
          <w:ilvl w:val="0"/>
          <w:numId w:val="6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Sweets, chocolates and candies</w:t>
      </w:r>
    </w:p>
    <w:p w14:paraId="1A47D499" w14:textId="77777777" w:rsidR="00864643" w:rsidRPr="0039149E" w:rsidRDefault="00864643" w:rsidP="003C035B">
      <w:pPr>
        <w:pStyle w:val="Default"/>
        <w:numPr>
          <w:ilvl w:val="0"/>
          <w:numId w:val="6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Meat</w:t>
      </w:r>
    </w:p>
    <w:p w14:paraId="50B3BA09" w14:textId="77777777" w:rsidR="00864643" w:rsidRPr="0039149E" w:rsidRDefault="00864643" w:rsidP="003C035B">
      <w:pPr>
        <w:pStyle w:val="Default"/>
        <w:numPr>
          <w:ilvl w:val="0"/>
          <w:numId w:val="6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Seafood</w:t>
      </w:r>
    </w:p>
    <w:p w14:paraId="19F4DDEA" w14:textId="77777777" w:rsidR="00864643" w:rsidRPr="0039149E" w:rsidRDefault="00864643" w:rsidP="003C035B">
      <w:pPr>
        <w:pStyle w:val="Default"/>
        <w:numPr>
          <w:ilvl w:val="0"/>
          <w:numId w:val="6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Pasta</w:t>
      </w:r>
    </w:p>
    <w:p w14:paraId="61F20A09" w14:textId="77777777" w:rsidR="00864643" w:rsidRPr="0039149E" w:rsidRDefault="00864643" w:rsidP="003C035B">
      <w:pPr>
        <w:pStyle w:val="Default"/>
        <w:numPr>
          <w:ilvl w:val="0"/>
          <w:numId w:val="6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Rice and Beans</w:t>
      </w:r>
    </w:p>
    <w:p w14:paraId="1D77E5AC" w14:textId="77777777" w:rsidR="00864643" w:rsidRPr="0039149E" w:rsidRDefault="00864643" w:rsidP="003C035B">
      <w:pPr>
        <w:pStyle w:val="Default"/>
        <w:numPr>
          <w:ilvl w:val="0"/>
          <w:numId w:val="6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Cocoa, cocoa powder, cocoa solutions</w:t>
      </w:r>
    </w:p>
    <w:p w14:paraId="1BB2A844" w14:textId="77777777" w:rsidR="00864643" w:rsidRPr="0039149E" w:rsidRDefault="00864643" w:rsidP="003C035B">
      <w:pPr>
        <w:pStyle w:val="Default"/>
        <w:numPr>
          <w:ilvl w:val="0"/>
          <w:numId w:val="6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Oils, Sauces, Salad Dressings and Condiments</w:t>
      </w:r>
    </w:p>
    <w:p w14:paraId="2FEDF5B2" w14:textId="77777777" w:rsidR="00864643" w:rsidRPr="0039149E" w:rsidRDefault="00864643" w:rsidP="003C035B">
      <w:pPr>
        <w:pStyle w:val="Default"/>
        <w:numPr>
          <w:ilvl w:val="0"/>
          <w:numId w:val="6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Cereals and breakfast foods</w:t>
      </w:r>
    </w:p>
    <w:p w14:paraId="56F781F5" w14:textId="77777777" w:rsidR="00864643" w:rsidRPr="0039149E" w:rsidRDefault="00864643" w:rsidP="003C035B">
      <w:pPr>
        <w:pStyle w:val="Default"/>
        <w:numPr>
          <w:ilvl w:val="0"/>
          <w:numId w:val="6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Soups and Canned goods</w:t>
      </w:r>
    </w:p>
    <w:p w14:paraId="70417B1A" w14:textId="77777777" w:rsidR="00864643" w:rsidRPr="0039149E" w:rsidRDefault="00864643" w:rsidP="003C035B">
      <w:pPr>
        <w:pStyle w:val="Default"/>
        <w:numPr>
          <w:ilvl w:val="0"/>
          <w:numId w:val="6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Frozen foods</w:t>
      </w:r>
    </w:p>
    <w:p w14:paraId="1B1C9241" w14:textId="77777777" w:rsidR="00864643" w:rsidRPr="0039149E" w:rsidRDefault="00864643" w:rsidP="003C035B">
      <w:pPr>
        <w:pStyle w:val="Default"/>
        <w:numPr>
          <w:ilvl w:val="0"/>
          <w:numId w:val="6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Dairy, Cheese and Eggs</w:t>
      </w:r>
    </w:p>
    <w:p w14:paraId="32237A31" w14:textId="77777777" w:rsidR="00864643" w:rsidRPr="0039149E" w:rsidRDefault="00864643" w:rsidP="003C035B">
      <w:pPr>
        <w:pStyle w:val="Default"/>
        <w:numPr>
          <w:ilvl w:val="0"/>
          <w:numId w:val="6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Biscuits, Cookies, Snacks and Crackers</w:t>
      </w:r>
    </w:p>
    <w:p w14:paraId="16137495" w14:textId="77777777" w:rsidR="00864643" w:rsidRPr="0039149E" w:rsidRDefault="00864643" w:rsidP="003C035B">
      <w:pPr>
        <w:pStyle w:val="Default"/>
        <w:numPr>
          <w:ilvl w:val="0"/>
          <w:numId w:val="6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Drinks</w:t>
      </w:r>
    </w:p>
    <w:p w14:paraId="036C3640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b/>
          <w:color w:val="17365D" w:themeColor="text2" w:themeShade="BF"/>
          <w:lang w:val="en-GB"/>
        </w:rPr>
        <w:t>Gourmet products distributor</w:t>
      </w:r>
    </w:p>
    <w:p w14:paraId="6969D89D" w14:textId="77777777" w:rsidR="00864643" w:rsidRPr="0039149E" w:rsidRDefault="00864643" w:rsidP="003C035B">
      <w:pPr>
        <w:pStyle w:val="Default"/>
        <w:numPr>
          <w:ilvl w:val="0"/>
          <w:numId w:val="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Cheese</w:t>
      </w:r>
    </w:p>
    <w:p w14:paraId="1CA7F50D" w14:textId="77777777" w:rsidR="00864643" w:rsidRPr="0039149E" w:rsidRDefault="00864643" w:rsidP="003C035B">
      <w:pPr>
        <w:pStyle w:val="Default"/>
        <w:numPr>
          <w:ilvl w:val="0"/>
          <w:numId w:val="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Charcuterie</w:t>
      </w:r>
    </w:p>
    <w:p w14:paraId="7270AA6B" w14:textId="77777777" w:rsidR="00864643" w:rsidRPr="0039149E" w:rsidRDefault="00864643" w:rsidP="003C035B">
      <w:pPr>
        <w:pStyle w:val="Default"/>
        <w:numPr>
          <w:ilvl w:val="0"/>
          <w:numId w:val="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Foie Gras</w:t>
      </w:r>
    </w:p>
    <w:p w14:paraId="6746BBA3" w14:textId="77777777" w:rsidR="00864643" w:rsidRPr="0039149E" w:rsidRDefault="00864643" w:rsidP="003C035B">
      <w:pPr>
        <w:pStyle w:val="Default"/>
        <w:numPr>
          <w:ilvl w:val="0"/>
          <w:numId w:val="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Baking and pastry</w:t>
      </w:r>
    </w:p>
    <w:p w14:paraId="1F99444B" w14:textId="77777777" w:rsidR="00864643" w:rsidRPr="0039149E" w:rsidRDefault="00864643" w:rsidP="003C035B">
      <w:pPr>
        <w:pStyle w:val="Default"/>
        <w:numPr>
          <w:ilvl w:val="0"/>
          <w:numId w:val="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Chocolates</w:t>
      </w:r>
    </w:p>
    <w:p w14:paraId="55DDB02F" w14:textId="77777777" w:rsidR="00864643" w:rsidRPr="0039149E" w:rsidRDefault="00864643" w:rsidP="003C035B">
      <w:pPr>
        <w:pStyle w:val="Default"/>
        <w:numPr>
          <w:ilvl w:val="0"/>
          <w:numId w:val="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Pantry</w:t>
      </w:r>
    </w:p>
    <w:p w14:paraId="34BCEB18" w14:textId="77777777" w:rsidR="00864643" w:rsidRPr="0039149E" w:rsidRDefault="00864643" w:rsidP="003C035B">
      <w:pPr>
        <w:pStyle w:val="Default"/>
        <w:numPr>
          <w:ilvl w:val="0"/>
          <w:numId w:val="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Oil and Vinegar</w:t>
      </w:r>
    </w:p>
    <w:p w14:paraId="4E93C066" w14:textId="77777777" w:rsidR="00864643" w:rsidRPr="0039149E" w:rsidRDefault="00864643" w:rsidP="003C035B">
      <w:pPr>
        <w:pStyle w:val="Default"/>
        <w:numPr>
          <w:ilvl w:val="0"/>
          <w:numId w:val="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Spices and condiments</w:t>
      </w:r>
    </w:p>
    <w:p w14:paraId="1548EA3D" w14:textId="77777777" w:rsidR="00864643" w:rsidRPr="0039149E" w:rsidRDefault="00864643" w:rsidP="003C035B">
      <w:pPr>
        <w:pStyle w:val="Default"/>
        <w:numPr>
          <w:ilvl w:val="0"/>
          <w:numId w:val="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Truffles and Mushrooms</w:t>
      </w:r>
    </w:p>
    <w:p w14:paraId="294EF031" w14:textId="77777777" w:rsidR="00864643" w:rsidRPr="0039149E" w:rsidRDefault="00864643" w:rsidP="003C035B">
      <w:pPr>
        <w:pStyle w:val="Default"/>
        <w:numPr>
          <w:ilvl w:val="0"/>
          <w:numId w:val="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Seafood</w:t>
      </w:r>
    </w:p>
    <w:p w14:paraId="54614CF5" w14:textId="77777777" w:rsidR="00864643" w:rsidRPr="0039149E" w:rsidRDefault="00864643" w:rsidP="003C035B">
      <w:pPr>
        <w:pStyle w:val="Default"/>
        <w:numPr>
          <w:ilvl w:val="0"/>
          <w:numId w:val="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lastRenderedPageBreak/>
        <w:t>Wine Beer Spirits</w:t>
      </w:r>
    </w:p>
    <w:p w14:paraId="33D245F2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b/>
          <w:color w:val="17365D" w:themeColor="text2" w:themeShade="BF"/>
          <w:lang w:val="en-GB"/>
        </w:rPr>
        <w:t>HORECA (hotels, restaurants and catering)</w:t>
      </w:r>
    </w:p>
    <w:p w14:paraId="24D220D2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Bakery</w:t>
      </w:r>
    </w:p>
    <w:p w14:paraId="2C41CBD7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Seafood</w:t>
      </w:r>
    </w:p>
    <w:p w14:paraId="7335CFBE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Meat</w:t>
      </w:r>
    </w:p>
    <w:p w14:paraId="726FA7A7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Poultry</w:t>
      </w:r>
    </w:p>
    <w:p w14:paraId="407FA6C8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Potato</w:t>
      </w:r>
    </w:p>
    <w:p w14:paraId="7C2E1CE5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Dairy</w:t>
      </w:r>
    </w:p>
    <w:p w14:paraId="10178005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Dry food</w:t>
      </w:r>
    </w:p>
    <w:p w14:paraId="7096F8FC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Pasta</w:t>
      </w:r>
    </w:p>
    <w:p w14:paraId="6ADACC16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Sauces &amp; Condiments</w:t>
      </w:r>
    </w:p>
    <w:p w14:paraId="66D46199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Savoury Solutions</w:t>
      </w:r>
    </w:p>
    <w:p w14:paraId="7CB1234A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Sweet Solutions</w:t>
      </w:r>
    </w:p>
    <w:p w14:paraId="32A3BFA0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Desserts</w:t>
      </w:r>
    </w:p>
    <w:p w14:paraId="4EFB2CC6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Still Water</w:t>
      </w:r>
    </w:p>
    <w:p w14:paraId="14F184FE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Sparkling Water</w:t>
      </w:r>
    </w:p>
    <w:p w14:paraId="1087CEAE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Beverages Solutions</w:t>
      </w:r>
    </w:p>
    <w:p w14:paraId="4510AAD9" w14:textId="77777777" w:rsidR="00864643" w:rsidRPr="0039149E" w:rsidRDefault="00864643" w:rsidP="003C035B">
      <w:pPr>
        <w:pStyle w:val="Default"/>
        <w:numPr>
          <w:ilvl w:val="0"/>
          <w:numId w:val="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Juices</w:t>
      </w:r>
    </w:p>
    <w:p w14:paraId="2B77252B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14D9B066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b/>
          <w:color w:val="17365D" w:themeColor="text2" w:themeShade="BF"/>
          <w:lang w:val="en-GB"/>
        </w:rPr>
        <w:t>Fresh</w:t>
      </w:r>
    </w:p>
    <w:p w14:paraId="7E51015B" w14:textId="77777777" w:rsidR="00864643" w:rsidRPr="0039149E" w:rsidRDefault="00864643" w:rsidP="003C035B">
      <w:pPr>
        <w:pStyle w:val="Default"/>
        <w:numPr>
          <w:ilvl w:val="0"/>
          <w:numId w:val="9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Fruit</w:t>
      </w:r>
    </w:p>
    <w:p w14:paraId="04AE0B21" w14:textId="77777777" w:rsidR="00864643" w:rsidRPr="0039149E" w:rsidRDefault="00864643" w:rsidP="003C035B">
      <w:pPr>
        <w:pStyle w:val="Default"/>
        <w:numPr>
          <w:ilvl w:val="0"/>
          <w:numId w:val="9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Vegetables</w:t>
      </w:r>
    </w:p>
    <w:p w14:paraId="23EDA943" w14:textId="77777777" w:rsidR="00864643" w:rsidRPr="0039149E" w:rsidRDefault="00864643" w:rsidP="003C035B">
      <w:pPr>
        <w:pStyle w:val="Default"/>
        <w:numPr>
          <w:ilvl w:val="0"/>
          <w:numId w:val="9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Frozen food</w:t>
      </w:r>
    </w:p>
    <w:p w14:paraId="6F83329F" w14:textId="77777777" w:rsidR="00864643" w:rsidRPr="0039149E" w:rsidRDefault="00864643" w:rsidP="003C035B">
      <w:pPr>
        <w:pStyle w:val="Default"/>
        <w:numPr>
          <w:ilvl w:val="0"/>
          <w:numId w:val="9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Organic</w:t>
      </w:r>
    </w:p>
    <w:p w14:paraId="173A0250" w14:textId="77777777" w:rsidR="00864643" w:rsidRPr="0039149E" w:rsidRDefault="00864643" w:rsidP="003C035B">
      <w:pPr>
        <w:pStyle w:val="Default"/>
        <w:numPr>
          <w:ilvl w:val="0"/>
          <w:numId w:val="9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Healthy</w:t>
      </w:r>
    </w:p>
    <w:p w14:paraId="277776FA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2D1C2C57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b/>
          <w:color w:val="17365D" w:themeColor="text2" w:themeShade="BF"/>
          <w:lang w:val="en-GB"/>
        </w:rPr>
        <w:t>Your offer/request</w:t>
      </w:r>
    </w:p>
    <w:p w14:paraId="2CDDBF14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i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i/>
          <w:color w:val="17365D" w:themeColor="text2" w:themeShade="BF"/>
          <w:lang w:val="en-GB"/>
        </w:rPr>
        <w:t>Add and describe one (or more) product/service/partnership/investment</w:t>
      </w:r>
    </w:p>
    <w:p w14:paraId="51F821F4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373B769E" w14:textId="77777777" w:rsidR="00864643" w:rsidRPr="0039149E" w:rsidRDefault="00864643" w:rsidP="00DB7CA1">
      <w:pPr>
        <w:pStyle w:val="Default"/>
        <w:shd w:val="clear" w:color="auto" w:fill="B8CCE4" w:themeFill="accent1" w:themeFillTint="66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NEW PRODUCT</w:t>
      </w:r>
    </w:p>
    <w:p w14:paraId="7F42513A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b/>
          <w:color w:val="17365D" w:themeColor="text2" w:themeShade="BF"/>
          <w:lang w:val="en-GB"/>
        </w:rPr>
        <w:t>Product</w:t>
      </w:r>
    </w:p>
    <w:p w14:paraId="2E33295D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i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i/>
          <w:color w:val="17365D" w:themeColor="text2" w:themeShade="BF"/>
          <w:lang w:val="en-GB"/>
        </w:rPr>
        <w:t>Add and describe a product you are offering to your profile</w:t>
      </w:r>
    </w:p>
    <w:p w14:paraId="7BC6A208" w14:textId="77777777" w:rsidR="00DB7CA1" w:rsidRDefault="00DB7CA1" w:rsidP="00DB7CA1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0E431787" w14:textId="77777777" w:rsidR="00DB7CA1" w:rsidRPr="00DB7CA1" w:rsidRDefault="00864643" w:rsidP="00DB7CA1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proofErr w:type="gramStart"/>
      <w:r w:rsidRPr="0039149E">
        <w:rPr>
          <w:rFonts w:ascii="Myriad Pro Light" w:hAnsi="Myriad Pro Light"/>
          <w:color w:val="17365D" w:themeColor="text2" w:themeShade="BF"/>
          <w:lang w:val="en-GB"/>
        </w:rPr>
        <w:t>Title(</w:t>
      </w:r>
      <w:proofErr w:type="gramEnd"/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max 160 characters): </w:t>
      </w:r>
      <w:r w:rsidR="00DB7CA1"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DB7CA1"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DB7CA1"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DB7CA1"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DB7CA1"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DB7CA1"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DB7CA1"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DB7CA1"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DB7CA1"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DB7CA1"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3EEA4B05" w14:textId="77777777" w:rsidR="00DB7CA1" w:rsidRPr="0039149E" w:rsidRDefault="00DB7CA1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3D4CC267" w14:textId="77777777" w:rsidR="00864643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Description (make your description clear and appealing):</w:t>
      </w:r>
    </w:p>
    <w:p w14:paraId="44CABD1D" w14:textId="77777777" w:rsidR="00864643" w:rsidRDefault="00DB7CA1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30C5D741" w14:textId="77777777" w:rsidR="00DB7CA1" w:rsidRPr="00DB7CA1" w:rsidRDefault="00DB7CA1" w:rsidP="00DB7CA1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30DFAAA9" w14:textId="77777777" w:rsidR="00DB7CA1" w:rsidRPr="00DB7CA1" w:rsidRDefault="00DB7CA1" w:rsidP="00DB7CA1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0FA2EB44" w14:textId="77777777" w:rsidR="00DB7CA1" w:rsidRPr="00DB7CA1" w:rsidRDefault="00DB7CA1" w:rsidP="00DB7CA1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78284952" w14:textId="77777777" w:rsidR="00DB7CA1" w:rsidRPr="00DB7CA1" w:rsidRDefault="00DB7CA1" w:rsidP="00DB7CA1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3C91C2C7" w14:textId="77777777" w:rsidR="00DB7CA1" w:rsidRPr="00DB7CA1" w:rsidRDefault="00DB7CA1" w:rsidP="00DB7CA1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DB7CA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3EEA2D07" w14:textId="77777777" w:rsidR="00DB7CA1" w:rsidRPr="00DB7CA1" w:rsidRDefault="00DB7CA1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</w:p>
    <w:p w14:paraId="38CE2C20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b/>
          <w:color w:val="17365D" w:themeColor="text2" w:themeShade="BF"/>
          <w:lang w:val="en-GB"/>
        </w:rPr>
        <w:t>What are you looking for? Please, select</w:t>
      </w:r>
    </w:p>
    <w:p w14:paraId="587FA582" w14:textId="77777777" w:rsidR="00864643" w:rsidRPr="0039149E" w:rsidRDefault="00864643" w:rsidP="003C035B">
      <w:pPr>
        <w:pStyle w:val="Default"/>
        <w:numPr>
          <w:ilvl w:val="0"/>
          <w:numId w:val="12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Distribution Partner</w:t>
      </w:r>
    </w:p>
    <w:p w14:paraId="33FD5CEB" w14:textId="77777777" w:rsidR="00864643" w:rsidRPr="0039149E" w:rsidRDefault="00864643" w:rsidP="003C035B">
      <w:pPr>
        <w:pStyle w:val="Default"/>
        <w:numPr>
          <w:ilvl w:val="0"/>
          <w:numId w:val="12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Exporter</w:t>
      </w:r>
    </w:p>
    <w:p w14:paraId="19E28468" w14:textId="77777777" w:rsidR="00864643" w:rsidRPr="0039149E" w:rsidRDefault="00864643" w:rsidP="003C035B">
      <w:pPr>
        <w:pStyle w:val="Default"/>
        <w:numPr>
          <w:ilvl w:val="0"/>
          <w:numId w:val="12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Wholesaler</w:t>
      </w:r>
    </w:p>
    <w:p w14:paraId="21FE45E0" w14:textId="77777777" w:rsidR="00864643" w:rsidRPr="0039149E" w:rsidRDefault="00864643" w:rsidP="003C035B">
      <w:pPr>
        <w:pStyle w:val="Default"/>
        <w:numPr>
          <w:ilvl w:val="0"/>
          <w:numId w:val="12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Importer</w:t>
      </w:r>
    </w:p>
    <w:p w14:paraId="32CB6FC7" w14:textId="77777777" w:rsidR="00864643" w:rsidRDefault="00864643" w:rsidP="003C035B">
      <w:pPr>
        <w:pStyle w:val="Default"/>
        <w:numPr>
          <w:ilvl w:val="0"/>
          <w:numId w:val="12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lastRenderedPageBreak/>
        <w:t>Suppliers</w:t>
      </w:r>
    </w:p>
    <w:p w14:paraId="418BF11F" w14:textId="77777777" w:rsidR="00034E6D" w:rsidRPr="0039149E" w:rsidRDefault="00034E6D" w:rsidP="003C035B">
      <w:pPr>
        <w:pStyle w:val="Default"/>
        <w:numPr>
          <w:ilvl w:val="0"/>
          <w:numId w:val="12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>Other (specify): _________________</w:t>
      </w:r>
    </w:p>
    <w:p w14:paraId="30AE0535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1F0A9F04" w14:textId="77777777" w:rsidR="00864643" w:rsidRPr="00DB7CA1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b/>
          <w:color w:val="17365D" w:themeColor="text2" w:themeShade="BF"/>
          <w:lang w:val="en-GB"/>
        </w:rPr>
        <w:t>Market application keywords</w:t>
      </w:r>
    </w:p>
    <w:p w14:paraId="75833158" w14:textId="77777777" w:rsidR="00864643" w:rsidRPr="0039149E" w:rsidRDefault="00864643" w:rsidP="003C035B">
      <w:pPr>
        <w:pStyle w:val="Default"/>
        <w:numPr>
          <w:ilvl w:val="0"/>
          <w:numId w:val="13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Food and Beverage</w:t>
      </w:r>
    </w:p>
    <w:p w14:paraId="4508F574" w14:textId="77777777" w:rsidR="00864643" w:rsidRPr="0039149E" w:rsidRDefault="00864643" w:rsidP="003C035B">
      <w:pPr>
        <w:pStyle w:val="Default"/>
        <w:numPr>
          <w:ilvl w:val="0"/>
          <w:numId w:val="13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Gourmet market for food and beverage</w:t>
      </w:r>
    </w:p>
    <w:p w14:paraId="03BD3FFB" w14:textId="77777777" w:rsidR="00864643" w:rsidRPr="0039149E" w:rsidRDefault="00864643" w:rsidP="003C035B">
      <w:pPr>
        <w:pStyle w:val="Default"/>
        <w:numPr>
          <w:ilvl w:val="0"/>
          <w:numId w:val="13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Food and Beverage for HORECA</w:t>
      </w:r>
    </w:p>
    <w:p w14:paraId="0E4C35B0" w14:textId="77777777" w:rsidR="00864643" w:rsidRPr="0039149E" w:rsidRDefault="00864643" w:rsidP="003C035B">
      <w:pPr>
        <w:pStyle w:val="Default"/>
        <w:numPr>
          <w:ilvl w:val="0"/>
          <w:numId w:val="13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Supermarkets</w:t>
      </w:r>
    </w:p>
    <w:p w14:paraId="1CB44894" w14:textId="77777777" w:rsidR="00864643" w:rsidRPr="0039149E" w:rsidRDefault="00864643" w:rsidP="003C035B">
      <w:pPr>
        <w:pStyle w:val="Default"/>
        <w:numPr>
          <w:ilvl w:val="0"/>
          <w:numId w:val="13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Fresh food</w:t>
      </w:r>
    </w:p>
    <w:p w14:paraId="4B510C9D" w14:textId="77777777" w:rsidR="00864643" w:rsidRPr="0039149E" w:rsidRDefault="00864643" w:rsidP="003C035B">
      <w:pPr>
        <w:pStyle w:val="Default"/>
        <w:numPr>
          <w:ilvl w:val="0"/>
          <w:numId w:val="1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Non</w:t>
      </w:r>
      <w:r w:rsidR="006A4942">
        <w:rPr>
          <w:rFonts w:ascii="Myriad Pro Light" w:hAnsi="Myriad Pro Light"/>
          <w:color w:val="17365D" w:themeColor="text2" w:themeShade="BF"/>
          <w:lang w:val="en-GB"/>
        </w:rPr>
        <w:t>-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>Alcohol drinks</w:t>
      </w:r>
    </w:p>
    <w:p w14:paraId="7F5DBB5F" w14:textId="77777777" w:rsidR="00864643" w:rsidRPr="0039149E" w:rsidRDefault="00864643" w:rsidP="003C035B">
      <w:pPr>
        <w:pStyle w:val="Default"/>
        <w:numPr>
          <w:ilvl w:val="0"/>
          <w:numId w:val="1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proofErr w:type="spellStart"/>
      <w:r w:rsidRPr="0039149E">
        <w:rPr>
          <w:rFonts w:ascii="Myriad Pro Light" w:hAnsi="Myriad Pro Light"/>
          <w:color w:val="17365D" w:themeColor="text2" w:themeShade="BF"/>
          <w:lang w:val="en-GB"/>
        </w:rPr>
        <w:t>DairyBakery</w:t>
      </w:r>
      <w:proofErr w:type="spellEnd"/>
    </w:p>
    <w:p w14:paraId="49EA31A2" w14:textId="77777777" w:rsidR="00864643" w:rsidRPr="0039149E" w:rsidRDefault="00864643" w:rsidP="003C035B">
      <w:pPr>
        <w:pStyle w:val="Default"/>
        <w:numPr>
          <w:ilvl w:val="0"/>
          <w:numId w:val="1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Wine</w:t>
      </w:r>
    </w:p>
    <w:p w14:paraId="387EF316" w14:textId="1845A290" w:rsidR="00864643" w:rsidRPr="0039149E" w:rsidRDefault="00864643" w:rsidP="003C035B">
      <w:pPr>
        <w:pStyle w:val="Default"/>
        <w:numPr>
          <w:ilvl w:val="0"/>
          <w:numId w:val="17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Oil</w:t>
      </w:r>
    </w:p>
    <w:p w14:paraId="794067A8" w14:textId="66307DA9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3CB3B6BB" w14:textId="412400BB" w:rsidR="00AF2954" w:rsidRPr="0039149E" w:rsidRDefault="00AF2954" w:rsidP="00864643">
      <w:pPr>
        <w:pStyle w:val="Default"/>
        <w:ind w:right="-1"/>
        <w:jc w:val="both"/>
        <w:rPr>
          <w:rFonts w:asciiTheme="minorHAnsi" w:eastAsiaTheme="minorHAnsi" w:hAnsiTheme="minorHAnsi" w:cstheme="minorBidi"/>
          <w:noProof/>
          <w:color w:val="auto"/>
          <w:sz w:val="22"/>
          <w:szCs w:val="22"/>
          <w:lang w:val="en-GB" w:eastAsia="zh-CN"/>
        </w:rPr>
      </w:pPr>
    </w:p>
    <w:p w14:paraId="557605A4" w14:textId="402FD928" w:rsidR="00AF2954" w:rsidRPr="0039149E" w:rsidRDefault="00AF2954" w:rsidP="00864643">
      <w:pPr>
        <w:pStyle w:val="Default"/>
        <w:ind w:right="-1"/>
        <w:jc w:val="both"/>
        <w:rPr>
          <w:rFonts w:asciiTheme="minorHAnsi" w:eastAsiaTheme="minorHAnsi" w:hAnsiTheme="minorHAnsi" w:cstheme="minorBidi"/>
          <w:noProof/>
          <w:color w:val="auto"/>
          <w:sz w:val="22"/>
          <w:szCs w:val="22"/>
          <w:lang w:val="en-GB" w:eastAsia="zh-CN"/>
        </w:rPr>
      </w:pPr>
    </w:p>
    <w:p w14:paraId="2BC33906" w14:textId="5969D712" w:rsidR="00AF2954" w:rsidRPr="0039149E" w:rsidRDefault="00AF2954" w:rsidP="00864643">
      <w:pPr>
        <w:pStyle w:val="Default"/>
        <w:ind w:right="-1"/>
        <w:jc w:val="both"/>
        <w:rPr>
          <w:rFonts w:asciiTheme="minorHAnsi" w:eastAsiaTheme="minorHAnsi" w:hAnsiTheme="minorHAnsi" w:cstheme="minorBidi"/>
          <w:noProof/>
          <w:color w:val="auto"/>
          <w:sz w:val="22"/>
          <w:szCs w:val="22"/>
          <w:lang w:val="en-GB" w:eastAsia="zh-CN"/>
        </w:rPr>
      </w:pPr>
    </w:p>
    <w:p w14:paraId="7B6F69DA" w14:textId="20259A86" w:rsidR="00AF2954" w:rsidRPr="0039149E" w:rsidRDefault="00AF2954" w:rsidP="00864643">
      <w:pPr>
        <w:pStyle w:val="Default"/>
        <w:ind w:right="-1"/>
        <w:jc w:val="both"/>
        <w:rPr>
          <w:rFonts w:asciiTheme="minorHAnsi" w:eastAsiaTheme="minorHAnsi" w:hAnsiTheme="minorHAnsi" w:cstheme="minorBidi"/>
          <w:noProof/>
          <w:color w:val="auto"/>
          <w:sz w:val="22"/>
          <w:szCs w:val="22"/>
          <w:lang w:val="en-GB" w:eastAsia="zh-CN"/>
        </w:rPr>
      </w:pPr>
    </w:p>
    <w:p w14:paraId="7C3CC5C1" w14:textId="22D628D3" w:rsidR="00AF2954" w:rsidRPr="0039149E" w:rsidRDefault="00AF2954" w:rsidP="00864643">
      <w:pPr>
        <w:pStyle w:val="Default"/>
        <w:ind w:right="-1"/>
        <w:jc w:val="both"/>
        <w:rPr>
          <w:rFonts w:asciiTheme="minorHAnsi" w:eastAsiaTheme="minorHAnsi" w:hAnsiTheme="minorHAnsi" w:cstheme="minorBidi"/>
          <w:noProof/>
          <w:color w:val="auto"/>
          <w:sz w:val="22"/>
          <w:szCs w:val="22"/>
          <w:lang w:val="en-GB" w:eastAsia="zh-CN"/>
        </w:rPr>
      </w:pPr>
    </w:p>
    <w:p w14:paraId="427B7D2A" w14:textId="60CA2BBF" w:rsidR="003C035B" w:rsidRDefault="003C035B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</w:p>
    <w:p w14:paraId="167D9E6F" w14:textId="3A864899" w:rsidR="003C035B" w:rsidRDefault="003C035B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</w:p>
    <w:p w14:paraId="6C33CA8F" w14:textId="05632F72" w:rsidR="003C035B" w:rsidRDefault="003C035B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</w:p>
    <w:p w14:paraId="19EEBFAC" w14:textId="110D9C4D" w:rsidR="00AF2954" w:rsidRPr="0039149E" w:rsidRDefault="00AF2954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</w:p>
    <w:p w14:paraId="773BD65D" w14:textId="59E6F875" w:rsidR="00122510" w:rsidRDefault="00122510" w:rsidP="00864643">
      <w:pPr>
        <w:pStyle w:val="Default"/>
        <w:ind w:right="1134"/>
        <w:jc w:val="both"/>
        <w:rPr>
          <w:rFonts w:ascii="Myriad Pro Light" w:hAnsi="Myriad Pro Light"/>
          <w:b/>
          <w:color w:val="C00000"/>
          <w:lang w:val="en-GB"/>
        </w:rPr>
      </w:pPr>
    </w:p>
    <w:p w14:paraId="4D9BA66B" w14:textId="168558B9" w:rsidR="003C035B" w:rsidRPr="00122510" w:rsidRDefault="003C035B" w:rsidP="00864643">
      <w:pPr>
        <w:pStyle w:val="Default"/>
        <w:ind w:right="1134"/>
        <w:jc w:val="both"/>
        <w:rPr>
          <w:rFonts w:ascii="Myriad Pro Light" w:hAnsi="Myriad Pro Light"/>
          <w:b/>
          <w:color w:val="C00000"/>
          <w:lang w:val="en-US"/>
        </w:rPr>
      </w:pPr>
    </w:p>
    <w:sectPr w:rsidR="003C035B" w:rsidRPr="00122510" w:rsidSect="00FD09AF">
      <w:footerReference w:type="default" r:id="rId10"/>
      <w:headerReference w:type="first" r:id="rId11"/>
      <w:footerReference w:type="first" r:id="rId12"/>
      <w:type w:val="continuous"/>
      <w:pgSz w:w="11906" w:h="16838"/>
      <w:pgMar w:top="1134" w:right="1134" w:bottom="1134" w:left="1134" w:header="709" w:footer="709" w:gutter="0"/>
      <w:cols w:space="286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1984BD7" w16cid:durableId="20BDC9C0"/>
  <w16cid:commentId w16cid:paraId="5429EE72" w16cid:durableId="20BDC9CC"/>
  <w16cid:commentId w16cid:paraId="25ACC0F2" w16cid:durableId="20BDC9C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F12EFC" w14:textId="77777777" w:rsidR="0080496A" w:rsidRDefault="0080496A" w:rsidP="0075055E">
      <w:pPr>
        <w:spacing w:after="0" w:line="240" w:lineRule="auto"/>
      </w:pPr>
      <w:r>
        <w:separator/>
      </w:r>
    </w:p>
  </w:endnote>
  <w:endnote w:type="continuationSeparator" w:id="0">
    <w:p w14:paraId="4BED6D0B" w14:textId="77777777" w:rsidR="0080496A" w:rsidRDefault="0080496A" w:rsidP="007505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logger Sans">
    <w:altName w:val="MS UI Gothic"/>
    <w:charset w:val="00"/>
    <w:family w:val="auto"/>
    <w:pitch w:val="variable"/>
    <w:sig w:usb0="00000001" w:usb1="5200606A" w:usb2="14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5E2C72" w14:textId="77777777" w:rsidR="00C423FB" w:rsidRDefault="00C423FB">
    <w:pPr>
      <w:pStyle w:val="Pidipagina"/>
    </w:pPr>
  </w:p>
  <w:p w14:paraId="25DBF046" w14:textId="77777777" w:rsidR="00C423FB" w:rsidRDefault="00C423FB">
    <w:pPr>
      <w:pStyle w:val="Pidipagina"/>
    </w:pPr>
  </w:p>
  <w:p w14:paraId="7D4DA4E4" w14:textId="1130D4CA" w:rsidR="00C423FB" w:rsidRDefault="00C423FB">
    <w:pPr>
      <w:pStyle w:val="Pidipagina"/>
    </w:pPr>
    <w:r>
      <w:rPr>
        <w:noProof/>
        <w:lang w:eastAsia="it-IT"/>
      </w:rPr>
      <w:drawing>
        <wp:anchor distT="0" distB="0" distL="114300" distR="114300" simplePos="0" relativeHeight="251744768" behindDoc="0" locked="0" layoutInCell="1" allowOverlap="1" wp14:anchorId="196000FB" wp14:editId="313481A4">
          <wp:simplePos x="0" y="0"/>
          <wp:positionH relativeFrom="column">
            <wp:posOffset>0</wp:posOffset>
          </wp:positionH>
          <wp:positionV relativeFrom="page">
            <wp:posOffset>9880600</wp:posOffset>
          </wp:positionV>
          <wp:extent cx="6120130" cy="813435"/>
          <wp:effectExtent l="0" t="0" r="0" b="5715"/>
          <wp:wrapNone/>
          <wp:docPr id="11" name="Immagin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130" cy="813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3CD41F" w14:textId="77777777" w:rsidR="00C423FB" w:rsidRDefault="00C423FB">
    <w:pPr>
      <w:pStyle w:val="Pidipagina"/>
    </w:pPr>
  </w:p>
  <w:p w14:paraId="2BA26CB3" w14:textId="77777777" w:rsidR="00C423FB" w:rsidRDefault="00C423FB">
    <w:pPr>
      <w:pStyle w:val="Pidipagina"/>
    </w:pPr>
  </w:p>
  <w:p w14:paraId="08D66786" w14:textId="244E472A" w:rsidR="00C423FB" w:rsidRDefault="00C423FB">
    <w:pPr>
      <w:pStyle w:val="Pidipagina"/>
    </w:pPr>
    <w:r>
      <w:rPr>
        <w:noProof/>
        <w:lang w:eastAsia="it-IT"/>
      </w:rPr>
      <w:drawing>
        <wp:anchor distT="0" distB="0" distL="114300" distR="114300" simplePos="0" relativeHeight="251742720" behindDoc="0" locked="0" layoutInCell="1" allowOverlap="1" wp14:anchorId="6A0CD4AC" wp14:editId="5521DD8A">
          <wp:simplePos x="0" y="0"/>
          <wp:positionH relativeFrom="column">
            <wp:posOffset>-15240</wp:posOffset>
          </wp:positionH>
          <wp:positionV relativeFrom="page">
            <wp:posOffset>9850120</wp:posOffset>
          </wp:positionV>
          <wp:extent cx="6120130" cy="813435"/>
          <wp:effectExtent l="0" t="0" r="0" b="5715"/>
          <wp:wrapNone/>
          <wp:docPr id="9" name="Immagin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130" cy="813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44FF0C" w14:textId="77777777" w:rsidR="0080496A" w:rsidRDefault="0080496A" w:rsidP="0075055E">
      <w:pPr>
        <w:spacing w:after="0" w:line="240" w:lineRule="auto"/>
      </w:pPr>
      <w:r>
        <w:separator/>
      </w:r>
    </w:p>
  </w:footnote>
  <w:footnote w:type="continuationSeparator" w:id="0">
    <w:p w14:paraId="0F37B2AB" w14:textId="77777777" w:rsidR="0080496A" w:rsidRDefault="0080496A" w:rsidP="007505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969D5F" w14:textId="77777777" w:rsidR="0080496A" w:rsidRDefault="0080496A" w:rsidP="00C658FA">
    <w:pPr>
      <w:pStyle w:val="Intestazione"/>
      <w:ind w:right="-427"/>
      <w:rPr>
        <w:noProof/>
        <w:lang w:eastAsia="zh-CN"/>
      </w:rPr>
    </w:pPr>
    <w:r>
      <w:rPr>
        <w:noProof/>
        <w:lang w:eastAsia="it-IT"/>
      </w:rPr>
      <w:drawing>
        <wp:anchor distT="0" distB="0" distL="114300" distR="114300" simplePos="0" relativeHeight="251740672" behindDoc="1" locked="0" layoutInCell="1" allowOverlap="1" wp14:anchorId="2714FB8B" wp14:editId="6B02C1AF">
          <wp:simplePos x="0" y="0"/>
          <wp:positionH relativeFrom="page">
            <wp:posOffset>-254000</wp:posOffset>
          </wp:positionH>
          <wp:positionV relativeFrom="paragraph">
            <wp:posOffset>-445770</wp:posOffset>
          </wp:positionV>
          <wp:extent cx="7859395" cy="2098040"/>
          <wp:effectExtent l="0" t="0" r="8255" b="0"/>
          <wp:wrapTight wrapText="bothSides">
            <wp:wrapPolygon edited="0">
              <wp:start x="0" y="0"/>
              <wp:lineTo x="0" y="21182"/>
              <wp:lineTo x="2251" y="21378"/>
              <wp:lineTo x="7801" y="21378"/>
              <wp:lineTo x="9057" y="21378"/>
              <wp:lineTo x="18534" y="19220"/>
              <wp:lineTo x="21570" y="18436"/>
              <wp:lineTo x="21570" y="0"/>
              <wp:lineTo x="0" y="0"/>
            </wp:wrapPolygon>
          </wp:wrapTight>
          <wp:docPr id="19" name="Immagin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urveGif Interlacciato.g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59395" cy="2098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8524B8"/>
    <w:multiLevelType w:val="hybridMultilevel"/>
    <w:tmpl w:val="9BD26B28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F3940"/>
    <w:multiLevelType w:val="hybridMultilevel"/>
    <w:tmpl w:val="1C403ED2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724736"/>
    <w:multiLevelType w:val="hybridMultilevel"/>
    <w:tmpl w:val="64E86E06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B4B75"/>
    <w:multiLevelType w:val="hybridMultilevel"/>
    <w:tmpl w:val="30E4202E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F1573F"/>
    <w:multiLevelType w:val="hybridMultilevel"/>
    <w:tmpl w:val="A52656AA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A1AA0"/>
    <w:multiLevelType w:val="hybridMultilevel"/>
    <w:tmpl w:val="389C1D54"/>
    <w:lvl w:ilvl="0" w:tplc="2D381BC2">
      <w:numFmt w:val="bullet"/>
      <w:lvlText w:val="-"/>
      <w:lvlJc w:val="left"/>
      <w:pPr>
        <w:ind w:left="360" w:hanging="360"/>
      </w:pPr>
      <w:rPr>
        <w:rFonts w:ascii="Verdana" w:eastAsia="Times New Roman" w:hAnsi="Verdana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9E706F"/>
    <w:multiLevelType w:val="hybridMultilevel"/>
    <w:tmpl w:val="596624D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5D13F1"/>
    <w:multiLevelType w:val="hybridMultilevel"/>
    <w:tmpl w:val="72907C5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A94440"/>
    <w:multiLevelType w:val="hybridMultilevel"/>
    <w:tmpl w:val="3D66E134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8C588E"/>
    <w:multiLevelType w:val="hybridMultilevel"/>
    <w:tmpl w:val="11123150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020E83"/>
    <w:multiLevelType w:val="hybridMultilevel"/>
    <w:tmpl w:val="C038C7A8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555990"/>
    <w:multiLevelType w:val="hybridMultilevel"/>
    <w:tmpl w:val="4F002078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071696"/>
    <w:multiLevelType w:val="hybridMultilevel"/>
    <w:tmpl w:val="4198EAE6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5207"/>
    <w:multiLevelType w:val="hybridMultilevel"/>
    <w:tmpl w:val="4ABED362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52D0FAB"/>
    <w:multiLevelType w:val="hybridMultilevel"/>
    <w:tmpl w:val="67D4B3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9D6FB4"/>
    <w:multiLevelType w:val="hybridMultilevel"/>
    <w:tmpl w:val="51127070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005AFC"/>
    <w:multiLevelType w:val="hybridMultilevel"/>
    <w:tmpl w:val="AB9E6710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2176067"/>
    <w:multiLevelType w:val="hybridMultilevel"/>
    <w:tmpl w:val="3D22A9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07618F"/>
    <w:multiLevelType w:val="hybridMultilevel"/>
    <w:tmpl w:val="DB888A4E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905D58"/>
    <w:multiLevelType w:val="hybridMultilevel"/>
    <w:tmpl w:val="9E14F06C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1C7BEC"/>
    <w:multiLevelType w:val="hybridMultilevel"/>
    <w:tmpl w:val="79820208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BDB06A4"/>
    <w:multiLevelType w:val="hybridMultilevel"/>
    <w:tmpl w:val="F5427CAC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EE351A9"/>
    <w:multiLevelType w:val="hybridMultilevel"/>
    <w:tmpl w:val="F24E307C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2D5C08"/>
    <w:multiLevelType w:val="hybridMultilevel"/>
    <w:tmpl w:val="E12029F0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65D2C1D"/>
    <w:multiLevelType w:val="hybridMultilevel"/>
    <w:tmpl w:val="0B5C326C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7D2717"/>
    <w:multiLevelType w:val="hybridMultilevel"/>
    <w:tmpl w:val="8F0EAF34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F50388"/>
    <w:multiLevelType w:val="hybridMultilevel"/>
    <w:tmpl w:val="38A68908"/>
    <w:lvl w:ilvl="0" w:tplc="0D46A41E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0"/>
  </w:num>
  <w:num w:numId="3">
    <w:abstractNumId w:val="1"/>
  </w:num>
  <w:num w:numId="4">
    <w:abstractNumId w:val="12"/>
  </w:num>
  <w:num w:numId="5">
    <w:abstractNumId w:val="23"/>
  </w:num>
  <w:num w:numId="6">
    <w:abstractNumId w:val="22"/>
  </w:num>
  <w:num w:numId="7">
    <w:abstractNumId w:val="10"/>
  </w:num>
  <w:num w:numId="8">
    <w:abstractNumId w:val="8"/>
  </w:num>
  <w:num w:numId="9">
    <w:abstractNumId w:val="24"/>
  </w:num>
  <w:num w:numId="10">
    <w:abstractNumId w:val="9"/>
  </w:num>
  <w:num w:numId="11">
    <w:abstractNumId w:val="19"/>
  </w:num>
  <w:num w:numId="12">
    <w:abstractNumId w:val="25"/>
  </w:num>
  <w:num w:numId="13">
    <w:abstractNumId w:val="15"/>
  </w:num>
  <w:num w:numId="14">
    <w:abstractNumId w:val="18"/>
  </w:num>
  <w:num w:numId="15">
    <w:abstractNumId w:val="2"/>
  </w:num>
  <w:num w:numId="16">
    <w:abstractNumId w:val="11"/>
  </w:num>
  <w:num w:numId="17">
    <w:abstractNumId w:val="0"/>
  </w:num>
  <w:num w:numId="18">
    <w:abstractNumId w:val="16"/>
  </w:num>
  <w:num w:numId="19">
    <w:abstractNumId w:val="6"/>
  </w:num>
  <w:num w:numId="20">
    <w:abstractNumId w:val="7"/>
  </w:num>
  <w:num w:numId="21">
    <w:abstractNumId w:val="26"/>
  </w:num>
  <w:num w:numId="22">
    <w:abstractNumId w:val="5"/>
  </w:num>
  <w:num w:numId="23">
    <w:abstractNumId w:val="17"/>
  </w:num>
  <w:num w:numId="24">
    <w:abstractNumId w:val="21"/>
  </w:num>
  <w:num w:numId="25">
    <w:abstractNumId w:val="13"/>
  </w:num>
  <w:num w:numId="26">
    <w:abstractNumId w:val="14"/>
  </w:num>
  <w:num w:numId="27">
    <w:abstractNumId w:val="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proofState w:spelling="clean" w:grammar="clean"/>
  <w:defaultTabStop w:val="708"/>
  <w:hyphenationZone w:val="283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NjYwMzYAYnNLcyUdpeDU4uLM/DyQArNaAFI6WsYsAAAA"/>
  </w:docVars>
  <w:rsids>
    <w:rsidRoot w:val="00005CB6"/>
    <w:rsid w:val="00004867"/>
    <w:rsid w:val="00005CB6"/>
    <w:rsid w:val="00006216"/>
    <w:rsid w:val="00014521"/>
    <w:rsid w:val="00025E6C"/>
    <w:rsid w:val="00034E6D"/>
    <w:rsid w:val="00044661"/>
    <w:rsid w:val="00044CBC"/>
    <w:rsid w:val="0004569A"/>
    <w:rsid w:val="000501E3"/>
    <w:rsid w:val="00072B4C"/>
    <w:rsid w:val="000A2CDB"/>
    <w:rsid w:val="000B4604"/>
    <w:rsid w:val="000B538C"/>
    <w:rsid w:val="000C3F90"/>
    <w:rsid w:val="000D1239"/>
    <w:rsid w:val="000F320A"/>
    <w:rsid w:val="000F5384"/>
    <w:rsid w:val="001013D5"/>
    <w:rsid w:val="0011307F"/>
    <w:rsid w:val="00122510"/>
    <w:rsid w:val="00130090"/>
    <w:rsid w:val="0013277F"/>
    <w:rsid w:val="00134B4E"/>
    <w:rsid w:val="0014710C"/>
    <w:rsid w:val="001715F5"/>
    <w:rsid w:val="00172337"/>
    <w:rsid w:val="00174F30"/>
    <w:rsid w:val="001C2B60"/>
    <w:rsid w:val="001C4C98"/>
    <w:rsid w:val="001E206A"/>
    <w:rsid w:val="001E77AE"/>
    <w:rsid w:val="001F2ACD"/>
    <w:rsid w:val="001F5A17"/>
    <w:rsid w:val="002149E1"/>
    <w:rsid w:val="002276A1"/>
    <w:rsid w:val="00247A09"/>
    <w:rsid w:val="00252DE7"/>
    <w:rsid w:val="00267C91"/>
    <w:rsid w:val="00286FDA"/>
    <w:rsid w:val="002A1691"/>
    <w:rsid w:val="002A1C10"/>
    <w:rsid w:val="002A56DD"/>
    <w:rsid w:val="002A6F26"/>
    <w:rsid w:val="002D0E9E"/>
    <w:rsid w:val="002E0C24"/>
    <w:rsid w:val="002E4615"/>
    <w:rsid w:val="002F37FC"/>
    <w:rsid w:val="003132B9"/>
    <w:rsid w:val="00316A98"/>
    <w:rsid w:val="00316D6A"/>
    <w:rsid w:val="0032285B"/>
    <w:rsid w:val="00325804"/>
    <w:rsid w:val="00340D61"/>
    <w:rsid w:val="00350F52"/>
    <w:rsid w:val="003721A2"/>
    <w:rsid w:val="00384AC0"/>
    <w:rsid w:val="00387422"/>
    <w:rsid w:val="0039149E"/>
    <w:rsid w:val="003B66A3"/>
    <w:rsid w:val="003C035B"/>
    <w:rsid w:val="003C0AA5"/>
    <w:rsid w:val="003D6815"/>
    <w:rsid w:val="003E2D87"/>
    <w:rsid w:val="003E7306"/>
    <w:rsid w:val="003F5D27"/>
    <w:rsid w:val="004006D4"/>
    <w:rsid w:val="00453211"/>
    <w:rsid w:val="00486904"/>
    <w:rsid w:val="00487126"/>
    <w:rsid w:val="00493D9B"/>
    <w:rsid w:val="00497F6A"/>
    <w:rsid w:val="004A3A84"/>
    <w:rsid w:val="004D3C23"/>
    <w:rsid w:val="004D6B50"/>
    <w:rsid w:val="004F6B01"/>
    <w:rsid w:val="00505E0E"/>
    <w:rsid w:val="00525D6B"/>
    <w:rsid w:val="005269C7"/>
    <w:rsid w:val="005519FB"/>
    <w:rsid w:val="0055583D"/>
    <w:rsid w:val="00563392"/>
    <w:rsid w:val="0056650D"/>
    <w:rsid w:val="0057325B"/>
    <w:rsid w:val="00576478"/>
    <w:rsid w:val="005811A9"/>
    <w:rsid w:val="00585C38"/>
    <w:rsid w:val="005A4C0A"/>
    <w:rsid w:val="005B164D"/>
    <w:rsid w:val="005B5024"/>
    <w:rsid w:val="005E068B"/>
    <w:rsid w:val="005E2713"/>
    <w:rsid w:val="005F663C"/>
    <w:rsid w:val="006151EE"/>
    <w:rsid w:val="00620338"/>
    <w:rsid w:val="00660CA2"/>
    <w:rsid w:val="006663C2"/>
    <w:rsid w:val="00672156"/>
    <w:rsid w:val="00674AE9"/>
    <w:rsid w:val="00685CB9"/>
    <w:rsid w:val="006861CE"/>
    <w:rsid w:val="006872F9"/>
    <w:rsid w:val="0069045B"/>
    <w:rsid w:val="006A4942"/>
    <w:rsid w:val="006B6EF0"/>
    <w:rsid w:val="006C0B6F"/>
    <w:rsid w:val="006C5AF8"/>
    <w:rsid w:val="006E2433"/>
    <w:rsid w:val="007006D9"/>
    <w:rsid w:val="00712CB0"/>
    <w:rsid w:val="00726F90"/>
    <w:rsid w:val="0073467B"/>
    <w:rsid w:val="00737DC3"/>
    <w:rsid w:val="00742789"/>
    <w:rsid w:val="0074562E"/>
    <w:rsid w:val="0075055E"/>
    <w:rsid w:val="0075751F"/>
    <w:rsid w:val="00757C0D"/>
    <w:rsid w:val="00786B76"/>
    <w:rsid w:val="007B6456"/>
    <w:rsid w:val="007C0C81"/>
    <w:rsid w:val="007C3312"/>
    <w:rsid w:val="007E2093"/>
    <w:rsid w:val="007F29D1"/>
    <w:rsid w:val="0080250A"/>
    <w:rsid w:val="008046EA"/>
    <w:rsid w:val="0080496A"/>
    <w:rsid w:val="0081237F"/>
    <w:rsid w:val="00814864"/>
    <w:rsid w:val="00821517"/>
    <w:rsid w:val="0085172B"/>
    <w:rsid w:val="00864643"/>
    <w:rsid w:val="0086582F"/>
    <w:rsid w:val="00871031"/>
    <w:rsid w:val="008A327C"/>
    <w:rsid w:val="008B4091"/>
    <w:rsid w:val="008B64C0"/>
    <w:rsid w:val="008C13AF"/>
    <w:rsid w:val="008C699D"/>
    <w:rsid w:val="008C738F"/>
    <w:rsid w:val="008D2AE5"/>
    <w:rsid w:val="008F4E89"/>
    <w:rsid w:val="00900F73"/>
    <w:rsid w:val="009131D4"/>
    <w:rsid w:val="009145DF"/>
    <w:rsid w:val="009154CA"/>
    <w:rsid w:val="009314CC"/>
    <w:rsid w:val="00933E32"/>
    <w:rsid w:val="009459E5"/>
    <w:rsid w:val="009625F6"/>
    <w:rsid w:val="009720AA"/>
    <w:rsid w:val="0097747E"/>
    <w:rsid w:val="00980000"/>
    <w:rsid w:val="009806DA"/>
    <w:rsid w:val="00993A38"/>
    <w:rsid w:val="0099749F"/>
    <w:rsid w:val="009C2F0F"/>
    <w:rsid w:val="009E4F97"/>
    <w:rsid w:val="00A0240C"/>
    <w:rsid w:val="00A23322"/>
    <w:rsid w:val="00A6634B"/>
    <w:rsid w:val="00A91FC5"/>
    <w:rsid w:val="00AB451F"/>
    <w:rsid w:val="00AD6C56"/>
    <w:rsid w:val="00AE6940"/>
    <w:rsid w:val="00AF27AA"/>
    <w:rsid w:val="00AF2954"/>
    <w:rsid w:val="00B0361C"/>
    <w:rsid w:val="00B24E1C"/>
    <w:rsid w:val="00B31E55"/>
    <w:rsid w:val="00B424A9"/>
    <w:rsid w:val="00B46078"/>
    <w:rsid w:val="00B53A31"/>
    <w:rsid w:val="00B84C03"/>
    <w:rsid w:val="00B92793"/>
    <w:rsid w:val="00BA1DEB"/>
    <w:rsid w:val="00BB1CC9"/>
    <w:rsid w:val="00BC78BC"/>
    <w:rsid w:val="00BD103A"/>
    <w:rsid w:val="00BD424C"/>
    <w:rsid w:val="00BE265F"/>
    <w:rsid w:val="00BE4344"/>
    <w:rsid w:val="00C046B1"/>
    <w:rsid w:val="00C13BAC"/>
    <w:rsid w:val="00C4010A"/>
    <w:rsid w:val="00C423FB"/>
    <w:rsid w:val="00C650E1"/>
    <w:rsid w:val="00C658FA"/>
    <w:rsid w:val="00C71C08"/>
    <w:rsid w:val="00C949B4"/>
    <w:rsid w:val="00CB427F"/>
    <w:rsid w:val="00CB7A4D"/>
    <w:rsid w:val="00CD1B8D"/>
    <w:rsid w:val="00CE24FA"/>
    <w:rsid w:val="00CE43D6"/>
    <w:rsid w:val="00D0117A"/>
    <w:rsid w:val="00D259EE"/>
    <w:rsid w:val="00D27147"/>
    <w:rsid w:val="00D31309"/>
    <w:rsid w:val="00D63DD8"/>
    <w:rsid w:val="00D63EDC"/>
    <w:rsid w:val="00D6410D"/>
    <w:rsid w:val="00D818C7"/>
    <w:rsid w:val="00D83E50"/>
    <w:rsid w:val="00D921CD"/>
    <w:rsid w:val="00DB6D48"/>
    <w:rsid w:val="00DB7CA1"/>
    <w:rsid w:val="00DE32E7"/>
    <w:rsid w:val="00DE60A3"/>
    <w:rsid w:val="00DF166D"/>
    <w:rsid w:val="00E0471C"/>
    <w:rsid w:val="00E20672"/>
    <w:rsid w:val="00E41126"/>
    <w:rsid w:val="00E70096"/>
    <w:rsid w:val="00E738B9"/>
    <w:rsid w:val="00E956CB"/>
    <w:rsid w:val="00EA03C4"/>
    <w:rsid w:val="00EC5DCB"/>
    <w:rsid w:val="00ED14E4"/>
    <w:rsid w:val="00ED7A22"/>
    <w:rsid w:val="00F1216B"/>
    <w:rsid w:val="00F168B1"/>
    <w:rsid w:val="00F202E5"/>
    <w:rsid w:val="00F46304"/>
    <w:rsid w:val="00F756AA"/>
    <w:rsid w:val="00F820E4"/>
    <w:rsid w:val="00F96BDF"/>
    <w:rsid w:val="00FA2312"/>
    <w:rsid w:val="00FA6E44"/>
    <w:rsid w:val="00FB71D1"/>
    <w:rsid w:val="00FD09AF"/>
    <w:rsid w:val="00FE3FBB"/>
    <w:rsid w:val="00FF6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0663245C"/>
  <w15:docId w15:val="{69A16C67-6AB3-4F61-9705-1504D63AF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14710C"/>
    <w:pPr>
      <w:keepNext/>
      <w:jc w:val="center"/>
      <w:outlineLvl w:val="0"/>
    </w:pPr>
    <w:rPr>
      <w:rFonts w:ascii="Blogger Sans" w:hAnsi="Blogger Sans" w:cs="Arial"/>
      <w:sz w:val="44"/>
      <w:szCs w:val="44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D259EE"/>
    <w:pPr>
      <w:keepNext/>
      <w:spacing w:after="0" w:line="240" w:lineRule="auto"/>
      <w:outlineLvl w:val="1"/>
    </w:pPr>
    <w:rPr>
      <w:rFonts w:ascii="Myriad Pro Light" w:hAnsi="Myriad Pro Light" w:cs="Arial"/>
      <w:b/>
      <w:color w:val="365F91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4A3A84"/>
    <w:pPr>
      <w:keepNext/>
      <w:spacing w:after="0" w:line="240" w:lineRule="auto"/>
      <w:ind w:left="-284" w:right="-143"/>
      <w:jc w:val="center"/>
      <w:outlineLvl w:val="2"/>
    </w:pPr>
    <w:rPr>
      <w:rFonts w:ascii="Blogger Sans" w:hAnsi="Blogger Sans" w:cs="Arial"/>
      <w:color w:val="C00000"/>
      <w:sz w:val="44"/>
      <w:szCs w:val="44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3F5D27"/>
    <w:pPr>
      <w:keepNext/>
      <w:spacing w:after="0" w:line="240" w:lineRule="auto"/>
      <w:jc w:val="center"/>
      <w:outlineLvl w:val="3"/>
    </w:pPr>
    <w:rPr>
      <w:rFonts w:ascii="Myriad Pro Light" w:hAnsi="Myriad Pro Light" w:cs="Arial"/>
      <w:b/>
      <w:i/>
      <w:color w:val="365F91" w:themeColor="accent1" w:themeShade="BF"/>
      <w:sz w:val="28"/>
      <w:szCs w:val="28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FD09AF"/>
    <w:pPr>
      <w:keepNext/>
      <w:ind w:left="1134" w:right="142"/>
      <w:jc w:val="center"/>
      <w:outlineLvl w:val="4"/>
    </w:pPr>
    <w:rPr>
      <w:rFonts w:ascii="Myriad Pro Light" w:hAnsi="Myriad Pro Light" w:cs="Arial"/>
      <w:b/>
      <w:color w:val="365F91" w:themeColor="accent1" w:themeShade="BF"/>
      <w:sz w:val="40"/>
      <w:szCs w:val="40"/>
      <w:lang w:val="en-US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rsid w:val="00122510"/>
    <w:pPr>
      <w:keepNext/>
      <w:jc w:val="center"/>
      <w:outlineLvl w:val="5"/>
    </w:pPr>
    <w:rPr>
      <w:rFonts w:ascii="Myriad Pro Light" w:eastAsia="Calibri" w:hAnsi="Myriad Pro Light" w:cs="Arial"/>
      <w:b/>
      <w:color w:val="C00000"/>
      <w:sz w:val="28"/>
      <w:szCs w:val="28"/>
      <w:lang w:val="en-US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501E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99749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316D6A"/>
    <w:pPr>
      <w:ind w:left="720"/>
      <w:contextualSpacing/>
    </w:pPr>
  </w:style>
  <w:style w:type="character" w:customStyle="1" w:styleId="apple-converted-space">
    <w:name w:val="apple-converted-space"/>
    <w:basedOn w:val="Carpredefinitoparagrafo"/>
    <w:rsid w:val="006861CE"/>
  </w:style>
  <w:style w:type="paragraph" w:styleId="Intestazione">
    <w:name w:val="header"/>
    <w:basedOn w:val="Normale"/>
    <w:link w:val="IntestazioneCarattere"/>
    <w:uiPriority w:val="99"/>
    <w:unhideWhenUsed/>
    <w:rsid w:val="0075055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5055E"/>
  </w:style>
  <w:style w:type="paragraph" w:styleId="Pidipagina">
    <w:name w:val="footer"/>
    <w:basedOn w:val="Normale"/>
    <w:link w:val="PidipaginaCarattere"/>
    <w:uiPriority w:val="99"/>
    <w:unhideWhenUsed/>
    <w:rsid w:val="0075055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5055E"/>
  </w:style>
  <w:style w:type="character" w:customStyle="1" w:styleId="Titolo1Carattere">
    <w:name w:val="Titolo 1 Carattere"/>
    <w:basedOn w:val="Carpredefinitoparagrafo"/>
    <w:link w:val="Titolo1"/>
    <w:uiPriority w:val="9"/>
    <w:rsid w:val="0014710C"/>
    <w:rPr>
      <w:rFonts w:ascii="Blogger Sans" w:hAnsi="Blogger Sans" w:cs="Arial"/>
      <w:sz w:val="44"/>
      <w:szCs w:val="44"/>
    </w:rPr>
  </w:style>
  <w:style w:type="character" w:customStyle="1" w:styleId="Titolo2Carattere">
    <w:name w:val="Titolo 2 Carattere"/>
    <w:basedOn w:val="Carpredefinitoparagrafo"/>
    <w:link w:val="Titolo2"/>
    <w:uiPriority w:val="9"/>
    <w:rsid w:val="00D259EE"/>
    <w:rPr>
      <w:rFonts w:ascii="Myriad Pro Light" w:hAnsi="Myriad Pro Light" w:cs="Arial"/>
      <w:b/>
      <w:color w:val="365F91" w:themeColor="accent1" w:themeShade="BF"/>
      <w:sz w:val="28"/>
      <w:szCs w:val="28"/>
    </w:rPr>
  </w:style>
  <w:style w:type="character" w:styleId="Collegamentoipertestuale">
    <w:name w:val="Hyperlink"/>
    <w:basedOn w:val="Carpredefinitoparagrafo"/>
    <w:uiPriority w:val="99"/>
    <w:unhideWhenUsed/>
    <w:rsid w:val="00D259EE"/>
    <w:rPr>
      <w:color w:val="0000FF" w:themeColor="hyperlink"/>
      <w:u w:val="single"/>
    </w:rPr>
  </w:style>
  <w:style w:type="paragraph" w:styleId="Corpotesto">
    <w:name w:val="Body Text"/>
    <w:basedOn w:val="Normale"/>
    <w:link w:val="CorpotestoCarattere"/>
    <w:uiPriority w:val="99"/>
    <w:unhideWhenUsed/>
    <w:rsid w:val="008A327C"/>
    <w:pPr>
      <w:spacing w:after="0" w:line="240" w:lineRule="auto"/>
      <w:jc w:val="both"/>
    </w:pPr>
    <w:rPr>
      <w:rFonts w:ascii="Myriad Pro Light" w:hAnsi="Myriad Pro Light" w:cs="Arial"/>
      <w:color w:val="365F91" w:themeColor="accent1" w:themeShade="BF"/>
      <w:sz w:val="28"/>
      <w:szCs w:val="28"/>
    </w:rPr>
  </w:style>
  <w:style w:type="character" w:customStyle="1" w:styleId="CorpotestoCarattere">
    <w:name w:val="Corpo testo Carattere"/>
    <w:basedOn w:val="Carpredefinitoparagrafo"/>
    <w:link w:val="Corpotesto"/>
    <w:uiPriority w:val="99"/>
    <w:rsid w:val="008A327C"/>
    <w:rPr>
      <w:rFonts w:ascii="Myriad Pro Light" w:hAnsi="Myriad Pro Light" w:cs="Arial"/>
      <w:color w:val="365F91" w:themeColor="accent1" w:themeShade="BF"/>
      <w:sz w:val="28"/>
      <w:szCs w:val="28"/>
    </w:rPr>
  </w:style>
  <w:style w:type="paragraph" w:styleId="Testodelblocco">
    <w:name w:val="Block Text"/>
    <w:basedOn w:val="Normale"/>
    <w:uiPriority w:val="99"/>
    <w:unhideWhenUsed/>
    <w:rsid w:val="004A3A84"/>
    <w:pPr>
      <w:spacing w:after="0" w:line="240" w:lineRule="auto"/>
      <w:ind w:left="-284" w:right="-143"/>
      <w:jc w:val="center"/>
    </w:pPr>
    <w:rPr>
      <w:rFonts w:ascii="Blogger Sans" w:hAnsi="Blogger Sans" w:cs="Arial"/>
      <w:color w:val="365F91" w:themeColor="accent1" w:themeShade="BF"/>
      <w:sz w:val="44"/>
      <w:szCs w:val="44"/>
    </w:rPr>
  </w:style>
  <w:style w:type="character" w:customStyle="1" w:styleId="Titolo3Carattere">
    <w:name w:val="Titolo 3 Carattere"/>
    <w:basedOn w:val="Carpredefinitoparagrafo"/>
    <w:link w:val="Titolo3"/>
    <w:uiPriority w:val="9"/>
    <w:rsid w:val="004A3A84"/>
    <w:rPr>
      <w:rFonts w:ascii="Blogger Sans" w:hAnsi="Blogger Sans" w:cs="Arial"/>
      <w:color w:val="C00000"/>
      <w:sz w:val="44"/>
      <w:szCs w:val="44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86B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86B76"/>
    <w:rPr>
      <w:rFonts w:ascii="Segoe UI" w:hAnsi="Segoe UI" w:cs="Segoe UI"/>
      <w:sz w:val="18"/>
      <w:szCs w:val="18"/>
    </w:rPr>
  </w:style>
  <w:style w:type="character" w:customStyle="1" w:styleId="Titolo4Carattere">
    <w:name w:val="Titolo 4 Carattere"/>
    <w:basedOn w:val="Carpredefinitoparagrafo"/>
    <w:link w:val="Titolo4"/>
    <w:uiPriority w:val="9"/>
    <w:rsid w:val="003F5D27"/>
    <w:rPr>
      <w:rFonts w:ascii="Myriad Pro Light" w:hAnsi="Myriad Pro Light" w:cs="Arial"/>
      <w:b/>
      <w:i/>
      <w:color w:val="365F91" w:themeColor="accent1" w:themeShade="BF"/>
      <w:sz w:val="28"/>
      <w:szCs w:val="28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AE69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AE6940"/>
    <w:rPr>
      <w:rFonts w:ascii="Courier New" w:eastAsia="Times New Roman" w:hAnsi="Courier New" w:cs="Courier New"/>
      <w:sz w:val="20"/>
      <w:szCs w:val="20"/>
      <w:lang w:eastAsia="zh-CN"/>
    </w:rPr>
  </w:style>
  <w:style w:type="character" w:styleId="Enfasigrassetto">
    <w:name w:val="Strong"/>
    <w:basedOn w:val="Carpredefinitoparagrafo"/>
    <w:uiPriority w:val="22"/>
    <w:qFormat/>
    <w:rsid w:val="00130090"/>
    <w:rPr>
      <w:b/>
      <w:bCs/>
    </w:rPr>
  </w:style>
  <w:style w:type="paragraph" w:customStyle="1" w:styleId="Default">
    <w:name w:val="Default"/>
    <w:rsid w:val="00130090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it-IT"/>
    </w:rPr>
  </w:style>
  <w:style w:type="paragraph" w:styleId="Corpodeltesto2">
    <w:name w:val="Body Text 2"/>
    <w:basedOn w:val="Normale"/>
    <w:link w:val="Corpodeltesto2Carattere"/>
    <w:uiPriority w:val="99"/>
    <w:unhideWhenUsed/>
    <w:rsid w:val="001013D5"/>
    <w:rPr>
      <w:rFonts w:ascii="Myriad Pro Light" w:hAnsi="Myriad Pro Light" w:cs="Arial"/>
      <w:color w:val="002060"/>
      <w:sz w:val="28"/>
      <w:szCs w:val="28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1013D5"/>
    <w:rPr>
      <w:rFonts w:ascii="Myriad Pro Light" w:hAnsi="Myriad Pro Light" w:cs="Arial"/>
      <w:color w:val="002060"/>
      <w:sz w:val="28"/>
      <w:szCs w:val="28"/>
    </w:rPr>
  </w:style>
  <w:style w:type="table" w:styleId="Grigliatabella">
    <w:name w:val="Table Grid"/>
    <w:basedOn w:val="Tabellanormale"/>
    <w:uiPriority w:val="59"/>
    <w:rsid w:val="008148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visitato">
    <w:name w:val="FollowedHyperlink"/>
    <w:basedOn w:val="Carpredefinitoparagrafo"/>
    <w:uiPriority w:val="99"/>
    <w:semiHidden/>
    <w:unhideWhenUsed/>
    <w:rsid w:val="00BB1CC9"/>
    <w:rPr>
      <w:color w:val="800080" w:themeColor="followedHyperlink"/>
      <w:u w:val="single"/>
    </w:rPr>
  </w:style>
  <w:style w:type="paragraph" w:styleId="NormaleWeb">
    <w:name w:val="Normal (Web)"/>
    <w:basedOn w:val="Normale"/>
    <w:uiPriority w:val="99"/>
    <w:semiHidden/>
    <w:unhideWhenUsed/>
    <w:rsid w:val="00BB1C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Titolo5Carattere">
    <w:name w:val="Titolo 5 Carattere"/>
    <w:basedOn w:val="Carpredefinitoparagrafo"/>
    <w:link w:val="Titolo5"/>
    <w:uiPriority w:val="9"/>
    <w:rsid w:val="00FD09AF"/>
    <w:rPr>
      <w:rFonts w:ascii="Myriad Pro Light" w:hAnsi="Myriad Pro Light" w:cs="Arial"/>
      <w:b/>
      <w:color w:val="365F91" w:themeColor="accent1" w:themeShade="BF"/>
      <w:sz w:val="40"/>
      <w:szCs w:val="40"/>
      <w:lang w:val="en-US"/>
    </w:rPr>
  </w:style>
  <w:style w:type="paragraph" w:styleId="Titolo">
    <w:name w:val="Title"/>
    <w:basedOn w:val="Normale"/>
    <w:link w:val="TitoloCarattere"/>
    <w:qFormat/>
    <w:rsid w:val="00E70096"/>
    <w:pPr>
      <w:spacing w:after="0" w:line="240" w:lineRule="auto"/>
      <w:ind w:right="-199"/>
      <w:jc w:val="center"/>
    </w:pPr>
    <w:rPr>
      <w:rFonts w:ascii="Times New Roman" w:eastAsia="Times New Roman" w:hAnsi="Times New Roman" w:cs="Times New Roman"/>
      <w:b/>
      <w:bCs/>
      <w:sz w:val="28"/>
      <w:szCs w:val="28"/>
      <w:lang w:val="en-GB"/>
    </w:rPr>
  </w:style>
  <w:style w:type="character" w:customStyle="1" w:styleId="TitoloCarattere">
    <w:name w:val="Titolo Carattere"/>
    <w:basedOn w:val="Carpredefinitoparagrafo"/>
    <w:link w:val="Titolo"/>
    <w:rsid w:val="00E70096"/>
    <w:rPr>
      <w:rFonts w:ascii="Times New Roman" w:eastAsia="Times New Roman" w:hAnsi="Times New Roman" w:cs="Times New Roman"/>
      <w:b/>
      <w:bCs/>
      <w:sz w:val="28"/>
      <w:szCs w:val="28"/>
      <w:lang w:val="en-GB"/>
    </w:rPr>
  </w:style>
  <w:style w:type="character" w:customStyle="1" w:styleId="Titolo6Carattere">
    <w:name w:val="Titolo 6 Carattere"/>
    <w:basedOn w:val="Carpredefinitoparagrafo"/>
    <w:link w:val="Titolo6"/>
    <w:uiPriority w:val="9"/>
    <w:rsid w:val="00122510"/>
    <w:rPr>
      <w:rFonts w:ascii="Myriad Pro Light" w:eastAsia="Calibri" w:hAnsi="Myriad Pro Light" w:cs="Arial"/>
      <w:b/>
      <w:color w:val="C00000"/>
      <w:sz w:val="28"/>
      <w:szCs w:val="28"/>
      <w:lang w:val="en-US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585C38"/>
    <w:rPr>
      <w:color w:val="605E5C"/>
      <w:shd w:val="clear" w:color="auto" w:fill="E1DFDD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501E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mtop">
    <w:name w:val="mtop"/>
    <w:basedOn w:val="Normale"/>
    <w:rsid w:val="00B424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5E2713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5E2713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5E2713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E271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E2713"/>
    <w:rPr>
      <w:b/>
      <w:bCs/>
      <w:sz w:val="20"/>
      <w:szCs w:val="20"/>
    </w:rPr>
  </w:style>
  <w:style w:type="table" w:styleId="Tabellagriglia4-colore1">
    <w:name w:val="Grid Table 4 Accent 1"/>
    <w:basedOn w:val="Tabellanormale"/>
    <w:uiPriority w:val="49"/>
    <w:rsid w:val="00DE32E7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99749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orpodeltesto3">
    <w:name w:val="Body Text 3"/>
    <w:basedOn w:val="Normale"/>
    <w:link w:val="Corpodeltesto3Carattere"/>
    <w:uiPriority w:val="99"/>
    <w:unhideWhenUsed/>
    <w:rsid w:val="0099749F"/>
    <w:pPr>
      <w:spacing w:after="0" w:line="240" w:lineRule="auto"/>
      <w:jc w:val="both"/>
    </w:pPr>
    <w:rPr>
      <w:rFonts w:ascii="Myriad Pro Light" w:eastAsia="Times New Roman" w:hAnsi="Myriad Pro Light" w:cs="Arial"/>
      <w:color w:val="17365D" w:themeColor="text2" w:themeShade="BF"/>
      <w:sz w:val="24"/>
      <w:szCs w:val="24"/>
      <w:lang w:eastAsia="it-IT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rsid w:val="0099749F"/>
    <w:rPr>
      <w:rFonts w:ascii="Myriad Pro Light" w:eastAsia="Times New Roman" w:hAnsi="Myriad Pro Light" w:cs="Arial"/>
      <w:color w:val="17365D" w:themeColor="text2" w:themeShade="BF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22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7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9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72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34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883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322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7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een@sicindustria.eu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gi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78E62C-BDD6-4A18-9A17-33A5C5F3AD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674</Words>
  <Characters>3847</Characters>
  <Application>Microsoft Office Word</Application>
  <DocSecurity>0</DocSecurity>
  <Lines>32</Lines>
  <Paragraphs>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45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</dc:creator>
  <cp:keywords/>
  <dc:description/>
  <cp:lastModifiedBy>Michele Guccione</cp:lastModifiedBy>
  <cp:revision>6</cp:revision>
  <cp:lastPrinted>2018-04-09T11:59:00Z</cp:lastPrinted>
  <dcterms:created xsi:type="dcterms:W3CDTF">2019-06-26T18:09:00Z</dcterms:created>
  <dcterms:modified xsi:type="dcterms:W3CDTF">2019-07-29T14:29:00Z</dcterms:modified>
</cp:coreProperties>
</file>